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C5F55" w14:textId="266D03F5" w:rsidR="00C57DFD" w:rsidRPr="00C129BB" w:rsidRDefault="00735977" w:rsidP="00F1009E">
      <w:pPr>
        <w:pStyle w:val="Title"/>
        <w:spacing w:line="276" w:lineRule="auto"/>
        <w:jc w:val="right"/>
        <w:rPr>
          <w:rFonts w:ascii="Trebuchet MS" w:hAnsi="Trebuchet MS"/>
          <w:color w:val="1B587C" w:themeColor="accent3"/>
          <w:sz w:val="24"/>
          <w:szCs w:val="24"/>
        </w:rPr>
      </w:pPr>
      <w:bookmarkStart w:id="0" w:name="_GoBack"/>
      <w:bookmarkEnd w:id="0"/>
      <w:r w:rsidRPr="00C129BB">
        <w:rPr>
          <w:noProof/>
          <w:color w:val="1B587C" w:themeColor="accent3"/>
          <w:sz w:val="24"/>
          <w:szCs w:val="24"/>
          <w:lang w:val="en-GB" w:eastAsia="en-GB"/>
        </w:rPr>
        <w:drawing>
          <wp:inline distT="0" distB="0" distL="0" distR="0" wp14:anchorId="30535471" wp14:editId="07DB421B">
            <wp:extent cx="2105025" cy="733425"/>
            <wp:effectExtent l="0" t="0" r="9525" b="9525"/>
            <wp:docPr id="1" name="Picture 1" descr="HWK LOGO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WK LOGO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4841"/>
      </w:tblGrid>
      <w:tr w:rsidR="00C129BB" w:rsidRPr="00C129BB" w14:paraId="2E659999" w14:textId="77777777" w:rsidTr="00563B98">
        <w:tc>
          <w:tcPr>
            <w:tcW w:w="5949" w:type="dxa"/>
            <w:shd w:val="clear" w:color="auto" w:fill="C3E0F2" w:themeFill="accent3" w:themeFillTint="33"/>
          </w:tcPr>
          <w:p w14:paraId="35D0DB07" w14:textId="77777777" w:rsidR="009012C4" w:rsidRPr="00C129BB" w:rsidRDefault="009012C4" w:rsidP="00F1009E">
            <w:pPr>
              <w:pStyle w:val="Title"/>
              <w:spacing w:line="276" w:lineRule="auto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14:paraId="397164B6" w14:textId="77777777" w:rsidR="00735977" w:rsidRPr="00C129BB" w:rsidRDefault="00735977" w:rsidP="00F1009E">
            <w:pPr>
              <w:pStyle w:val="Title"/>
              <w:spacing w:line="276" w:lineRule="auto"/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  <w:r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Healthwatch Kingston Board Meeting</w:t>
            </w:r>
            <w:r w:rsidR="00653E55"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 (Part A</w:t>
            </w:r>
            <w:r w:rsidR="009C50C7"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)</w:t>
            </w:r>
          </w:p>
        </w:tc>
        <w:tc>
          <w:tcPr>
            <w:tcW w:w="4841" w:type="dxa"/>
            <w:shd w:val="clear" w:color="auto" w:fill="C3E0F2" w:themeFill="accent3" w:themeFillTint="33"/>
          </w:tcPr>
          <w:p w14:paraId="4E316EDC" w14:textId="77777777" w:rsidR="00735977" w:rsidRPr="00C129BB" w:rsidRDefault="00735977" w:rsidP="00F1009E">
            <w:pPr>
              <w:pStyle w:val="Title"/>
              <w:spacing w:line="276" w:lineRule="auto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14:paraId="08F6D2E5" w14:textId="66DE6555" w:rsidR="00735977" w:rsidRDefault="00735977" w:rsidP="001A1E2B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Date:</w:t>
            </w:r>
            <w:r w:rsidRPr="00C129BB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</w:t>
            </w:r>
            <w:r w:rsidR="001A1E2B">
              <w:rPr>
                <w:rFonts w:ascii="Trebuchet MS" w:hAnsi="Trebuchet MS"/>
                <w:color w:val="1B587C" w:themeColor="accent3"/>
                <w:sz w:val="24"/>
                <w:szCs w:val="24"/>
              </w:rPr>
              <w:t>Wednesday 31 July 2019</w:t>
            </w:r>
          </w:p>
          <w:p w14:paraId="3F5B58AC" w14:textId="5D5109EE" w:rsidR="001A1E2B" w:rsidRPr="00C129BB" w:rsidRDefault="001A1E2B" w:rsidP="001A1E2B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</w:tr>
      <w:tr w:rsidR="00C129BB" w:rsidRPr="00C129BB" w14:paraId="33021AFA" w14:textId="77777777" w:rsidTr="009D0881">
        <w:tc>
          <w:tcPr>
            <w:tcW w:w="5949" w:type="dxa"/>
          </w:tcPr>
          <w:p w14:paraId="0AC257A1" w14:textId="77777777" w:rsidR="00735977" w:rsidRPr="00C129BB" w:rsidRDefault="00735977" w:rsidP="00F1009E">
            <w:pPr>
              <w:pStyle w:val="Title"/>
              <w:spacing w:line="276" w:lineRule="auto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14:paraId="5CA8752F" w14:textId="3B457BA3" w:rsidR="000E44DB" w:rsidRPr="00C129BB" w:rsidRDefault="00735977" w:rsidP="000E44DB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Report Title: </w:t>
            </w:r>
            <w:r w:rsidR="007A5710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Finance Report</w:t>
            </w:r>
          </w:p>
          <w:p w14:paraId="45A460AB" w14:textId="77777777" w:rsidR="00735977" w:rsidRPr="00C129BB" w:rsidRDefault="00735977" w:rsidP="00F1009E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  <w:tc>
          <w:tcPr>
            <w:tcW w:w="4841" w:type="dxa"/>
          </w:tcPr>
          <w:p w14:paraId="4E1D5CBB" w14:textId="77777777" w:rsidR="00735977" w:rsidRPr="00C129BB" w:rsidRDefault="00735977" w:rsidP="00F1009E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14:paraId="577B5F41" w14:textId="0D5D1218" w:rsidR="006F10D3" w:rsidRPr="00C129BB" w:rsidRDefault="006F10D3" w:rsidP="002140C1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Autho</w:t>
            </w:r>
            <w:r w:rsidRPr="00C129BB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r: </w:t>
            </w:r>
            <w:r w:rsidR="00897444">
              <w:rPr>
                <w:rFonts w:ascii="Trebuchet MS" w:hAnsi="Trebuchet MS"/>
                <w:color w:val="1B587C" w:themeColor="accent3"/>
                <w:sz w:val="24"/>
                <w:szCs w:val="24"/>
              </w:rPr>
              <w:t>Nigel Spalding</w:t>
            </w:r>
            <w:r w:rsidR="001A1E2B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(NS), Treasurer</w:t>
            </w:r>
          </w:p>
        </w:tc>
      </w:tr>
      <w:tr w:rsidR="00C129BB" w:rsidRPr="00C129BB" w14:paraId="56A1888B" w14:textId="77777777" w:rsidTr="000E4947">
        <w:trPr>
          <w:trHeight w:val="626"/>
        </w:trPr>
        <w:tc>
          <w:tcPr>
            <w:tcW w:w="5949" w:type="dxa"/>
            <w:shd w:val="clear" w:color="auto" w:fill="FFFF00"/>
          </w:tcPr>
          <w:p w14:paraId="72D1C4E8" w14:textId="77777777" w:rsidR="009D0881" w:rsidRPr="00C129BB" w:rsidRDefault="009D0881" w:rsidP="00F1009E">
            <w:pPr>
              <w:pStyle w:val="Title"/>
              <w:spacing w:line="276" w:lineRule="auto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14:paraId="4E949149" w14:textId="1196E960" w:rsidR="005722D0" w:rsidRPr="00C129BB" w:rsidRDefault="00653E55" w:rsidP="00897444">
            <w:pPr>
              <w:pStyle w:val="Title"/>
              <w:spacing w:line="276" w:lineRule="auto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  <w:r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PART A </w:t>
            </w:r>
            <w:r w:rsidR="009D0881"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Agenda </w:t>
            </w:r>
            <w:r w:rsidR="004D026D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Item </w:t>
            </w:r>
            <w:r w:rsidR="001A33B6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6</w:t>
            </w:r>
          </w:p>
        </w:tc>
        <w:tc>
          <w:tcPr>
            <w:tcW w:w="4841" w:type="dxa"/>
          </w:tcPr>
          <w:p w14:paraId="3496770F" w14:textId="77777777" w:rsidR="00735977" w:rsidRPr="00C129BB" w:rsidRDefault="00735977" w:rsidP="00F1009E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14:paraId="0B62569D" w14:textId="62B0312A" w:rsidR="006F10D3" w:rsidRPr="00C129BB" w:rsidRDefault="00F95A71" w:rsidP="002140C1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  <w:r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A</w:t>
            </w:r>
            <w:r w:rsidR="002067AE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ppendix</w:t>
            </w:r>
            <w:r w:rsidR="006F10D3" w:rsidRPr="00C129B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: </w:t>
            </w:r>
            <w:r w:rsidR="001A33B6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No</w:t>
            </w:r>
          </w:p>
        </w:tc>
      </w:tr>
    </w:tbl>
    <w:p w14:paraId="0E002F97" w14:textId="77777777" w:rsidR="00C57DFD" w:rsidRPr="00C129BB" w:rsidRDefault="00C57DFD" w:rsidP="00F1009E">
      <w:pPr>
        <w:pStyle w:val="Title"/>
        <w:spacing w:line="276" w:lineRule="auto"/>
        <w:jc w:val="both"/>
        <w:rPr>
          <w:rFonts w:ascii="Trebuchet MS" w:hAnsi="Trebuchet MS"/>
          <w:color w:val="1B587C" w:themeColor="accent3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129BB" w:rsidRPr="00C129BB" w14:paraId="56DEA842" w14:textId="77777777" w:rsidTr="000F3A0F">
        <w:trPr>
          <w:trHeight w:val="682"/>
        </w:trPr>
        <w:tc>
          <w:tcPr>
            <w:tcW w:w="10790" w:type="dxa"/>
            <w:shd w:val="clear" w:color="auto" w:fill="C3E0F2" w:themeFill="accent3" w:themeFillTint="33"/>
          </w:tcPr>
          <w:p w14:paraId="382E6755" w14:textId="77777777" w:rsidR="008D4E1F" w:rsidRPr="00C129BB" w:rsidRDefault="008D4E1F" w:rsidP="00F1009E">
            <w:pPr>
              <w:pStyle w:val="Title"/>
              <w:spacing w:line="276" w:lineRule="auto"/>
              <w:jc w:val="both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14:paraId="0FCB0873" w14:textId="1D8A4E6F" w:rsidR="001A1E2B" w:rsidRPr="00C129BB" w:rsidRDefault="001A1E2B" w:rsidP="001A1E2B">
            <w:pPr>
              <w:pStyle w:val="Title"/>
              <w:shd w:val="clear" w:color="auto" w:fill="C3E0F2" w:themeFill="accent3" w:themeFillTint="33"/>
              <w:spacing w:line="276" w:lineRule="auto"/>
              <w:jc w:val="both"/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FOR DECISION – Proposed budget for </w:t>
            </w:r>
            <w:r w:rsidR="00E2072F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Core Work in </w:t>
            </w:r>
            <w: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2019/20</w:t>
            </w:r>
          </w:p>
          <w:p w14:paraId="673EF98C" w14:textId="0F00B48D" w:rsidR="00653E55" w:rsidRDefault="00872EF3" w:rsidP="00F1009E">
            <w:pPr>
              <w:pStyle w:val="Title"/>
              <w:shd w:val="clear" w:color="auto" w:fill="C3E0F2" w:themeFill="accent3" w:themeFillTint="33"/>
              <w:spacing w:line="276" w:lineRule="auto"/>
              <w:jc w:val="both"/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FOR INFORMATION – Financial statements to 30 </w:t>
            </w:r>
            <w:r w:rsidR="001A1E2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June 2019, Outline Budget for 2020/</w:t>
            </w:r>
            <w:proofErr w:type="gramStart"/>
            <w:r w:rsidR="001A1E2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21</w:t>
            </w:r>
            <w:r w:rsidR="00493E89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, </w:t>
            </w:r>
            <w:r w:rsidR="001A1E2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 </w:t>
            </w:r>
            <w:r w:rsidR="00493E89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anticipated</w:t>
            </w:r>
            <w:proofErr w:type="gramEnd"/>
            <w:r w:rsidR="00493E89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 </w:t>
            </w:r>
            <w:r w:rsidR="001A1E2B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Cash Flow</w:t>
            </w:r>
            <w:r w:rsidR="00493E89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 and future decision-making on banking arrangements.</w:t>
            </w:r>
          </w:p>
          <w:p w14:paraId="75F86F9C" w14:textId="77777777" w:rsidR="008D4E1F" w:rsidRPr="00C129BB" w:rsidRDefault="008D4E1F" w:rsidP="001A1E2B">
            <w:pPr>
              <w:pStyle w:val="Title"/>
              <w:shd w:val="clear" w:color="auto" w:fill="C3E0F2" w:themeFill="accent3" w:themeFillTint="33"/>
              <w:spacing w:line="276" w:lineRule="auto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</w:tr>
      <w:tr w:rsidR="008D4E1F" w:rsidRPr="00C129BB" w14:paraId="0788412F" w14:textId="77777777" w:rsidTr="00BD15FC">
        <w:tc>
          <w:tcPr>
            <w:tcW w:w="10790" w:type="dxa"/>
          </w:tcPr>
          <w:p w14:paraId="36E9DE18" w14:textId="4956600E" w:rsidR="008D4E1F" w:rsidRDefault="008D4E1F" w:rsidP="00F1009E">
            <w:pPr>
              <w:pStyle w:val="Title"/>
              <w:spacing w:line="276" w:lineRule="auto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14:paraId="262908D6" w14:textId="77777777" w:rsidR="005832D8" w:rsidRPr="005832D8" w:rsidRDefault="005832D8" w:rsidP="00F1009E">
            <w:pPr>
              <w:pStyle w:val="Title"/>
              <w:spacing w:line="276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5832D8">
              <w:rPr>
                <w:rFonts w:ascii="Trebuchet MS" w:hAnsi="Trebuchet MS"/>
                <w:sz w:val="24"/>
                <w:szCs w:val="24"/>
              </w:rPr>
              <w:t>The Board is asked:</w:t>
            </w:r>
          </w:p>
          <w:p w14:paraId="1D043648" w14:textId="6B008FD0" w:rsidR="001A1E2B" w:rsidRDefault="001A1E2B" w:rsidP="005832D8">
            <w:pPr>
              <w:pStyle w:val="Title"/>
              <w:numPr>
                <w:ilvl w:val="0"/>
                <w:numId w:val="20"/>
              </w:numPr>
              <w:spacing w:line="276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5832D8">
              <w:rPr>
                <w:rFonts w:ascii="Trebuchet MS" w:hAnsi="Trebuchet MS"/>
                <w:sz w:val="24"/>
                <w:szCs w:val="24"/>
              </w:rPr>
              <w:t xml:space="preserve">approve the </w:t>
            </w:r>
            <w:r w:rsidR="00296D4C">
              <w:rPr>
                <w:rFonts w:ascii="Trebuchet MS" w:hAnsi="Trebuchet MS"/>
                <w:sz w:val="24"/>
                <w:szCs w:val="24"/>
              </w:rPr>
              <w:t xml:space="preserve">2019/20 </w:t>
            </w:r>
            <w:r w:rsidRPr="005832D8">
              <w:rPr>
                <w:rFonts w:ascii="Trebuchet MS" w:hAnsi="Trebuchet MS"/>
                <w:sz w:val="24"/>
                <w:szCs w:val="24"/>
              </w:rPr>
              <w:t>budget</w:t>
            </w:r>
            <w:r>
              <w:rPr>
                <w:rFonts w:ascii="Trebuchet MS" w:hAnsi="Trebuchet MS"/>
                <w:sz w:val="24"/>
                <w:szCs w:val="24"/>
              </w:rPr>
              <w:t xml:space="preserve"> figures contained in this report</w:t>
            </w:r>
            <w:r w:rsidR="00296D4C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3A7BB972" w14:textId="26108F4B" w:rsidR="001A1E2B" w:rsidRDefault="001A1E2B" w:rsidP="005832D8">
            <w:pPr>
              <w:pStyle w:val="Title"/>
              <w:numPr>
                <w:ilvl w:val="0"/>
                <w:numId w:val="20"/>
              </w:numPr>
              <w:spacing w:line="276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note the income and expenditure statements to 30 June 2019</w:t>
            </w:r>
            <w:r w:rsidR="00E2072F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573F0C0F" w14:textId="61A5B00E" w:rsidR="00E2072F" w:rsidRDefault="00E2072F" w:rsidP="005832D8">
            <w:pPr>
              <w:pStyle w:val="Title"/>
              <w:numPr>
                <w:ilvl w:val="0"/>
                <w:numId w:val="20"/>
              </w:numPr>
              <w:spacing w:line="276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note that the amount of money held in the Metro Bank as of 2</w:t>
            </w:r>
            <w:r w:rsidR="00296D4C">
              <w:rPr>
                <w:rFonts w:ascii="Trebuchet MS" w:hAnsi="Trebuchet MS"/>
                <w:sz w:val="24"/>
                <w:szCs w:val="24"/>
              </w:rPr>
              <w:t>5</w:t>
            </w:r>
            <w:r>
              <w:rPr>
                <w:rFonts w:ascii="Trebuchet MS" w:hAnsi="Trebuchet MS"/>
                <w:sz w:val="24"/>
                <w:szCs w:val="24"/>
              </w:rPr>
              <w:t xml:space="preserve"> July 2019 is £3</w:t>
            </w:r>
            <w:r w:rsidR="00296D4C">
              <w:rPr>
                <w:rFonts w:ascii="Trebuchet MS" w:hAnsi="Trebuchet MS"/>
                <w:sz w:val="24"/>
                <w:szCs w:val="24"/>
              </w:rPr>
              <w:t>7</w:t>
            </w:r>
            <w:r>
              <w:rPr>
                <w:rFonts w:ascii="Trebuchet MS" w:hAnsi="Trebuchet MS"/>
                <w:sz w:val="24"/>
                <w:szCs w:val="24"/>
              </w:rPr>
              <w:t>,</w:t>
            </w:r>
            <w:r w:rsidR="00296D4C">
              <w:rPr>
                <w:rFonts w:ascii="Trebuchet MS" w:hAnsi="Trebuchet MS"/>
                <w:sz w:val="24"/>
                <w:szCs w:val="24"/>
              </w:rPr>
              <w:t>914.44</w:t>
            </w:r>
            <w:r w:rsidR="00230307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296D4C">
              <w:rPr>
                <w:rFonts w:ascii="Trebuchet MS" w:hAnsi="Trebuchet MS"/>
                <w:sz w:val="24"/>
                <w:szCs w:val="24"/>
              </w:rPr>
              <w:t xml:space="preserve">and that this is insufficient to merit </w:t>
            </w:r>
            <w:r w:rsidR="00230307">
              <w:rPr>
                <w:rFonts w:ascii="Trebuchet MS" w:hAnsi="Trebuchet MS"/>
                <w:sz w:val="24"/>
                <w:szCs w:val="24"/>
              </w:rPr>
              <w:t>the transfer of £32,500 to another account, as discussed at the last meeting</w:t>
            </w:r>
            <w:r w:rsidR="001D512B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2C5FE8B2" w14:textId="0B65DF96" w:rsidR="001D512B" w:rsidRDefault="001D512B" w:rsidP="005832D8">
            <w:pPr>
              <w:pStyle w:val="Title"/>
              <w:numPr>
                <w:ilvl w:val="0"/>
                <w:numId w:val="20"/>
              </w:numPr>
              <w:spacing w:line="276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note that a number of invoices are due to be issued in the next couple of months but that</w:t>
            </w:r>
            <w:r w:rsidR="00D72137">
              <w:rPr>
                <w:rFonts w:ascii="Trebuchet MS" w:hAnsi="Trebuchet MS"/>
                <w:sz w:val="24"/>
                <w:szCs w:val="24"/>
              </w:rPr>
              <w:t>, as far as possible,</w:t>
            </w:r>
            <w:r>
              <w:rPr>
                <w:rFonts w:ascii="Trebuchet MS" w:hAnsi="Trebuchet MS"/>
                <w:sz w:val="24"/>
                <w:szCs w:val="24"/>
              </w:rPr>
              <w:t xml:space="preserve"> these will be staggered so as to minimize the amount held, in excess of £85,</w:t>
            </w:r>
            <w:r w:rsidR="00D72137">
              <w:rPr>
                <w:rFonts w:ascii="Trebuchet MS" w:hAnsi="Trebuchet MS"/>
                <w:sz w:val="24"/>
                <w:szCs w:val="24"/>
              </w:rPr>
              <w:t>000</w:t>
            </w:r>
            <w:r>
              <w:rPr>
                <w:rFonts w:ascii="Trebuchet MS" w:hAnsi="Trebuchet MS"/>
                <w:sz w:val="24"/>
                <w:szCs w:val="24"/>
              </w:rPr>
              <w:t xml:space="preserve"> in the Metro Bank. </w:t>
            </w:r>
          </w:p>
          <w:p w14:paraId="123B41B1" w14:textId="3F956F5E" w:rsidR="009012C4" w:rsidRDefault="009012C4" w:rsidP="005832D8">
            <w:pPr>
              <w:pStyle w:val="Title"/>
              <w:numPr>
                <w:ilvl w:val="0"/>
                <w:numId w:val="20"/>
              </w:numPr>
              <w:spacing w:line="276" w:lineRule="auto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to re</w:t>
            </w:r>
            <w:r w:rsidR="007E1B70">
              <w:rPr>
                <w:rFonts w:ascii="Trebuchet MS" w:hAnsi="Trebuchet MS"/>
                <w:sz w:val="24"/>
                <w:szCs w:val="24"/>
              </w:rPr>
              <w:t xml:space="preserve">ceive further information on the cash flow situation at the next meeting before deciding whether or not to transfer an amount </w:t>
            </w:r>
            <w:r>
              <w:rPr>
                <w:rFonts w:ascii="Trebuchet MS" w:hAnsi="Trebuchet MS"/>
                <w:sz w:val="24"/>
                <w:szCs w:val="24"/>
              </w:rPr>
              <w:t>equivalent to the agreed reserve fund (£32,500)</w:t>
            </w:r>
            <w:r w:rsidR="007E1B70">
              <w:rPr>
                <w:rFonts w:ascii="Trebuchet MS" w:hAnsi="Trebuchet MS"/>
                <w:sz w:val="24"/>
                <w:szCs w:val="24"/>
              </w:rPr>
              <w:t xml:space="preserve"> to another bank account</w:t>
            </w:r>
            <w:r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61D4D775" w14:textId="3D5A95B2" w:rsidR="00872EF3" w:rsidRPr="005832D8" w:rsidRDefault="00872EF3" w:rsidP="00F1009E">
            <w:pPr>
              <w:pStyle w:val="Title"/>
              <w:spacing w:line="276" w:lineRule="auto"/>
              <w:jc w:val="both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</w:p>
          <w:p w14:paraId="572DA09C" w14:textId="77777777" w:rsidR="00872EF3" w:rsidRPr="00C129BB" w:rsidRDefault="00872EF3" w:rsidP="00F1009E">
            <w:pPr>
              <w:pStyle w:val="Title"/>
              <w:spacing w:line="276" w:lineRule="auto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14:paraId="21F678E2" w14:textId="77777777" w:rsidR="004536E5" w:rsidRPr="00C129BB" w:rsidRDefault="004536E5" w:rsidP="00872EF3">
            <w:pPr>
              <w:pStyle w:val="Title"/>
              <w:spacing w:line="276" w:lineRule="auto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</w:tr>
    </w:tbl>
    <w:p w14:paraId="34EF920E" w14:textId="77777777" w:rsidR="009012C4" w:rsidRDefault="009012C4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  <w:sectPr w:rsidR="009012C4" w:rsidSect="009012C4">
          <w:pgSz w:w="12240" w:h="15840"/>
          <w:pgMar w:top="720" w:right="720" w:bottom="720" w:left="720" w:header="720" w:footer="720" w:gutter="0"/>
          <w:cols w:space="720"/>
          <w:titlePg/>
          <w:docGrid w:linePitch="299"/>
        </w:sectPr>
      </w:pPr>
    </w:p>
    <w:p w14:paraId="35FD2524" w14:textId="4A39BDA8" w:rsidR="005832D8" w:rsidRDefault="005832D8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07994D3F" w14:textId="242DAB9A" w:rsidR="005832D8" w:rsidRDefault="005832D8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tbl>
      <w:tblPr>
        <w:tblW w:w="13520" w:type="dxa"/>
        <w:tblLook w:val="04A0" w:firstRow="1" w:lastRow="0" w:firstColumn="1" w:lastColumn="0" w:noHBand="0" w:noVBand="1"/>
      </w:tblPr>
      <w:tblGrid>
        <w:gridCol w:w="7080"/>
        <w:gridCol w:w="283"/>
        <w:gridCol w:w="2060"/>
        <w:gridCol w:w="283"/>
        <w:gridCol w:w="1840"/>
        <w:gridCol w:w="283"/>
        <w:gridCol w:w="1980"/>
      </w:tblGrid>
      <w:tr w:rsidR="00D72137" w:rsidRPr="00D72137" w14:paraId="5496E927" w14:textId="77777777" w:rsidTr="00D72137">
        <w:trPr>
          <w:trHeight w:val="348"/>
        </w:trPr>
        <w:tc>
          <w:tcPr>
            <w:tcW w:w="70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hideMark/>
          </w:tcPr>
          <w:p w14:paraId="0C3E2CC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CORE BUDGET 2019/20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8175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56BE2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884CF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BCC85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1E38F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3A53D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72137" w:rsidRPr="00D72137" w14:paraId="25510F32" w14:textId="77777777" w:rsidTr="00D72137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6EC3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F066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776C8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4CEEB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2D54D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DD333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C1866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19D34C25" w14:textId="77777777" w:rsidTr="00D72137">
        <w:trPr>
          <w:trHeight w:val="1332"/>
        </w:trPr>
        <w:tc>
          <w:tcPr>
            <w:tcW w:w="7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00"/>
            <w:noWrap/>
            <w:hideMark/>
          </w:tcPr>
          <w:p w14:paraId="31C0BAA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EXPENDITURE </w:t>
            </w:r>
          </w:p>
        </w:tc>
        <w:tc>
          <w:tcPr>
            <w:tcW w:w="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00"/>
            <w:hideMark/>
          </w:tcPr>
          <w:p w14:paraId="49C6133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hideMark/>
          </w:tcPr>
          <w:p w14:paraId="4EDC817E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 xml:space="preserve">Proposed Budget 2019-20                     </w:t>
            </w:r>
            <w:proofErr w:type="gramStart"/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 xml:space="preserve">   (</w:t>
            </w:r>
            <w:proofErr w:type="gramEnd"/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 xml:space="preserve">RBK Contract Year +1) </w:t>
            </w:r>
          </w:p>
        </w:tc>
        <w:tc>
          <w:tcPr>
            <w:tcW w:w="1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00"/>
            <w:hideMark/>
          </w:tcPr>
          <w:p w14:paraId="7C60AE6A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00"/>
            <w:hideMark/>
          </w:tcPr>
          <w:p w14:paraId="24100B13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Expenditure to 30 June 2019</w:t>
            </w:r>
          </w:p>
        </w:tc>
        <w:tc>
          <w:tcPr>
            <w:tcW w:w="1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685A767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hideMark/>
          </w:tcPr>
          <w:p w14:paraId="2073E98B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 xml:space="preserve">Outline budget 2020-21         </w:t>
            </w:r>
            <w:proofErr w:type="gramStart"/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 xml:space="preserve">   (</w:t>
            </w:r>
            <w:proofErr w:type="gramEnd"/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 xml:space="preserve">RBK Year +2) </w:t>
            </w:r>
          </w:p>
        </w:tc>
      </w:tr>
      <w:tr w:rsidR="00D72137" w:rsidRPr="00D72137" w14:paraId="3D9EE11F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A1CE85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ADMINISTRATION COSTS 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C3E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ACF8D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22E7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4E2CA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4DCB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631EB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0C5723EC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32F3F6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Insurance 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FFD6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CA227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2,0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9810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F7DA2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1,868.76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9310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5AED8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2,250.00 </w:t>
            </w:r>
          </w:p>
        </w:tc>
      </w:tr>
      <w:tr w:rsidR="00D72137" w:rsidRPr="00D72137" w14:paraId="68E3EC72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609B9F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hotocopier maintenance contract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069D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5A060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2,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6CE2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3EA4A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579.8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04EC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1AD82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2,500.00 </w:t>
            </w:r>
          </w:p>
        </w:tc>
      </w:tr>
      <w:tr w:rsidR="00D72137" w:rsidRPr="00D72137" w14:paraId="46CE8E52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AF2B0C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Independent Examination of Accounts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64B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A59BD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8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78AE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77871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59EB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26E93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1,000.00 </w:t>
            </w:r>
          </w:p>
        </w:tc>
      </w:tr>
      <w:tr w:rsidR="00D72137" w:rsidRPr="00D72137" w14:paraId="7EC5CA34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D36AC5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Rent of Community Venues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F5E0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47F2B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3,0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0FB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6323B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E18D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EAF50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3,000.00 </w:t>
            </w:r>
          </w:p>
        </w:tc>
      </w:tr>
      <w:tr w:rsidR="00D72137" w:rsidRPr="00D72137" w14:paraId="199AD6BA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4EB187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Companies House Confirmation Statement filing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46F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09ECC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15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DB54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B16CE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B54D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E1EF0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20.00 </w:t>
            </w:r>
          </w:p>
        </w:tc>
      </w:tr>
      <w:tr w:rsidR="00D72137" w:rsidRPr="00D72137" w14:paraId="61256C5C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42C5DA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Legal and professional fees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0F54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9F88E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2,0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D2E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2BA37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BB57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DDAC3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1,000.00 </w:t>
            </w:r>
          </w:p>
        </w:tc>
      </w:tr>
      <w:tr w:rsidR="00D72137" w:rsidRPr="00D72137" w14:paraId="05E76222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3BAFB3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Other Equipment (non-IT over £15)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40EC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F798C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CAB6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8BFE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7A65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2516C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500.00 </w:t>
            </w:r>
          </w:p>
        </w:tc>
      </w:tr>
      <w:tr w:rsidR="00D72137" w:rsidRPr="00D72137" w14:paraId="66CD5413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8AC56A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Renewal of registration with ICO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645D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31A93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     4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461B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967E8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  4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1E0D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9B1DA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    40.00 </w:t>
            </w:r>
          </w:p>
        </w:tc>
      </w:tr>
      <w:tr w:rsidR="00D72137" w:rsidRPr="00D72137" w14:paraId="53FF2BD1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E1F56F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7F11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C8AB0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6747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C0327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8CB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D631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2DE9B899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F40CF2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COMMUNICATION COSTS 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92B3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DCDC6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FAD5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A9A13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BC20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6F9D1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1B471677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A5B7F2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Printing 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8DBA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7F2DD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F913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41BBD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1474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A7828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500.00 </w:t>
            </w:r>
          </w:p>
        </w:tc>
      </w:tr>
      <w:tr w:rsidR="00D72137" w:rsidRPr="00D72137" w14:paraId="685CC332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135872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Marketing/Promotion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DEA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006D5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F265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1F27D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7E7C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9294A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500.00 </w:t>
            </w:r>
          </w:p>
        </w:tc>
      </w:tr>
      <w:tr w:rsidR="00D72137" w:rsidRPr="00D72137" w14:paraId="57BFB01C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9B945C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6E3B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4AF06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62C4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0CD5B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EA87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429E4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3594D165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FD40E9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STAFF COSTS 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0B0B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C7374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FF1B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07B97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1E8F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33E99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316CA4E1" w14:textId="77777777" w:rsidTr="00D72137">
        <w:trPr>
          <w:trHeight w:val="312"/>
        </w:trPr>
        <w:tc>
          <w:tcPr>
            <w:tcW w:w="728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931E8A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Salaries </w:t>
            </w:r>
            <w:r w:rsidRPr="00D721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(</w:t>
            </w:r>
            <w:proofErr w:type="spellStart"/>
            <w:r w:rsidRPr="00D721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incl</w:t>
            </w:r>
            <w:proofErr w:type="spellEnd"/>
            <w:r w:rsidRPr="00D721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 xml:space="preserve"> employer's NI (not rebate) + pensions + repayment of travel loan)</w:t>
            </w: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B659A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109,985.48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959F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1D48E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23,497.23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2762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FC4EE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118,888.42 </w:t>
            </w:r>
          </w:p>
        </w:tc>
      </w:tr>
      <w:tr w:rsidR="00D72137" w:rsidRPr="00D72137" w14:paraId="3D1FC4E3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FFE0A0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Part funding of TTC Co-ordinator post </w:t>
            </w:r>
            <w:r w:rsidRPr="00D72137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(funded from £3k NI rebate)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A00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521A5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2,523.99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84CD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6539F0BC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Include above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54186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3F9AB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1,577.49 </w:t>
            </w:r>
          </w:p>
        </w:tc>
      </w:tr>
      <w:tr w:rsidR="00D72137" w:rsidRPr="00D72137" w14:paraId="41785CB9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6D100D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taff recruitment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A4A2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9B219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1,0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487E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BD9D6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4A0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C04DD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1,000.00 </w:t>
            </w:r>
          </w:p>
        </w:tc>
      </w:tr>
      <w:tr w:rsidR="00D72137" w:rsidRPr="00D72137" w14:paraId="2B256F3C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189F09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BS checks for employees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F79F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57D46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25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C1FB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D8FD4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9722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1DD29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250.00 </w:t>
            </w:r>
          </w:p>
        </w:tc>
      </w:tr>
      <w:tr w:rsidR="00D72137" w:rsidRPr="00D72137" w14:paraId="719E3884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6290C1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Staff training and attendance at conferences/workshops 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B5A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059A7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1,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962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A3541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195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DE9F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65B35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1,500.00 </w:t>
            </w:r>
          </w:p>
        </w:tc>
      </w:tr>
      <w:tr w:rsidR="00D72137" w:rsidRPr="00D72137" w14:paraId="60112C89" w14:textId="77777777" w:rsidTr="00D72137">
        <w:trPr>
          <w:trHeight w:val="312"/>
        </w:trPr>
        <w:tc>
          <w:tcPr>
            <w:tcW w:w="70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DEB226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Payroll service 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3AC6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499CD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7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3EC5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5F34A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2C89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8673B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750.00 </w:t>
            </w:r>
          </w:p>
        </w:tc>
      </w:tr>
    </w:tbl>
    <w:p w14:paraId="55499839" w14:textId="0361967B" w:rsidR="005832D8" w:rsidRDefault="005832D8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51D6A301" w14:textId="36B35160" w:rsidR="005832D8" w:rsidRDefault="005832D8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184591AA" w14:textId="0F44F317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632E70A7" w14:textId="07A49275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tbl>
      <w:tblPr>
        <w:tblW w:w="13536" w:type="dxa"/>
        <w:tblLook w:val="04A0" w:firstRow="1" w:lastRow="0" w:firstColumn="1" w:lastColumn="0" w:noHBand="0" w:noVBand="1"/>
      </w:tblPr>
      <w:tblGrid>
        <w:gridCol w:w="7088"/>
        <w:gridCol w:w="294"/>
        <w:gridCol w:w="2060"/>
        <w:gridCol w:w="294"/>
        <w:gridCol w:w="1840"/>
        <w:gridCol w:w="294"/>
        <w:gridCol w:w="1980"/>
      </w:tblGrid>
      <w:tr w:rsidR="00D72137" w:rsidRPr="00D72137" w14:paraId="55799AD2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A04045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lastRenderedPageBreak/>
              <w:t xml:space="preserve">EXPENSES 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672B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0AACE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88B2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2085C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1F3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EFB82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1D3D9594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535498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taff travel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6E5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602FE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AE6D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16C73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165.5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14D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5C8A9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500.00 </w:t>
            </w:r>
          </w:p>
        </w:tc>
      </w:tr>
      <w:tr w:rsidR="00D72137" w:rsidRPr="00D72137" w14:paraId="39AFA378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A0169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Volunteer expenses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0B30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3097D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3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CEDF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81E9B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A70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8AAA2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300.00 </w:t>
            </w:r>
          </w:p>
        </w:tc>
      </w:tr>
      <w:tr w:rsidR="00D72137" w:rsidRPr="00D72137" w14:paraId="6700E2E3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21EF6A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Administration charges for volunteer DBS checks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55A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29E4D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3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D06C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394DF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EDF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0A022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300.00 </w:t>
            </w:r>
          </w:p>
        </w:tc>
      </w:tr>
      <w:tr w:rsidR="00D72137" w:rsidRPr="00D72137" w14:paraId="0EFCFFDD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80D071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Training for Trustees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4E08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B6949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1,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EBD1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58242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474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F79A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9AF02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1,000.00 </w:t>
            </w:r>
          </w:p>
        </w:tc>
      </w:tr>
      <w:tr w:rsidR="00D72137" w:rsidRPr="00D72137" w14:paraId="46A1E223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AF06B2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3F1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1C3EF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17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1267A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FCD9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1EAB6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45893BD2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B6D252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OVERHEADS 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BA6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9A09F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C141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1B1F9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7423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D3FC7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07E1973F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CC8B1E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Office Rental 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E5AE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D294F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7,8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A303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09397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1,95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C27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A7B54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9,000.00 </w:t>
            </w:r>
          </w:p>
        </w:tc>
      </w:tr>
      <w:tr w:rsidR="00D72137" w:rsidRPr="00D72137" w14:paraId="5A37C2DD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73FF6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Telephone/Internet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B445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191FD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1,75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8107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CD75E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384.23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03D3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A91FD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2,000.00 </w:t>
            </w:r>
          </w:p>
        </w:tc>
      </w:tr>
      <w:tr w:rsidR="00D72137" w:rsidRPr="00D72137" w14:paraId="4CFE3A09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83B7BD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IT Facilities and Helpdesk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BB67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648DC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2,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309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74B8C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1,077.99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167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84C17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2,000.00 </w:t>
            </w:r>
          </w:p>
        </w:tc>
      </w:tr>
      <w:tr w:rsidR="00D72137" w:rsidRPr="00D72137" w14:paraId="02199F26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0053C4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Office Supplies, Stationery &amp; Postage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5E41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6CACC2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6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C7D4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CF98E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87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912D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C545F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700.00 </w:t>
            </w:r>
          </w:p>
        </w:tc>
      </w:tr>
      <w:tr w:rsidR="00D72137" w:rsidRPr="00D72137" w14:paraId="38FA593B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BFB31C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Hospitality for Meetings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2336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6AF48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1,5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3870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D0FDE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160.09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A3EC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6E4F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2,000.00 </w:t>
            </w:r>
          </w:p>
        </w:tc>
      </w:tr>
      <w:tr w:rsidR="00D72137" w:rsidRPr="00D72137" w14:paraId="103FD36C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73DF82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Journals and Subscriptions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7156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AD648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2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6E49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AC424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6A9C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5D16C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200.00 </w:t>
            </w:r>
          </w:p>
        </w:tc>
      </w:tr>
      <w:tr w:rsidR="00D72137" w:rsidRPr="00D72137" w14:paraId="11660E6A" w14:textId="77777777" w:rsidTr="00D72137">
        <w:trPr>
          <w:trHeight w:val="300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B9E84C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Office Cleaning and Maintenance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8255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4F9CBDF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100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316EC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2736FE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9DAA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6666D0D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250.00 </w:t>
            </w:r>
          </w:p>
        </w:tc>
      </w:tr>
      <w:tr w:rsidR="00D72137" w:rsidRPr="00D72137" w14:paraId="30D96CB3" w14:textId="77777777" w:rsidTr="00D72137">
        <w:trPr>
          <w:trHeight w:val="312"/>
        </w:trPr>
        <w:tc>
          <w:tcPr>
            <w:tcW w:w="708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343B13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2EB2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034961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E65B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240FF4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D88C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AC41EA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673A97F8" w14:textId="77777777" w:rsidTr="00D72137">
        <w:trPr>
          <w:trHeight w:val="372"/>
        </w:trPr>
        <w:tc>
          <w:tcPr>
            <w:tcW w:w="70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02BDC0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TOTAL</w:t>
            </w:r>
          </w:p>
        </w:tc>
        <w:tc>
          <w:tcPr>
            <w:tcW w:w="2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DA5D46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DD38DD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    144,864.46 </w:t>
            </w:r>
          </w:p>
        </w:tc>
        <w:tc>
          <w:tcPr>
            <w:tcW w:w="1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7F6A54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C2EE1E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   30,479.60 </w:t>
            </w:r>
          </w:p>
        </w:tc>
        <w:tc>
          <w:tcPr>
            <w:tcW w:w="1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D9DC16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811356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   153,525.92 </w:t>
            </w:r>
          </w:p>
        </w:tc>
      </w:tr>
      <w:tr w:rsidR="00D72137" w:rsidRPr="00D72137" w14:paraId="3E764D57" w14:textId="77777777" w:rsidTr="00D72137">
        <w:trPr>
          <w:trHeight w:val="324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4DFF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186AF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8D3FE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9B11B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C4022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544B3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538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</w:tc>
      </w:tr>
      <w:tr w:rsidR="00D72137" w:rsidRPr="00D72137" w14:paraId="55120431" w14:textId="77777777" w:rsidTr="00D72137">
        <w:trPr>
          <w:trHeight w:val="1260"/>
        </w:trPr>
        <w:tc>
          <w:tcPr>
            <w:tcW w:w="70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00"/>
            <w:noWrap/>
            <w:hideMark/>
          </w:tcPr>
          <w:p w14:paraId="5B81E0A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INCOME </w:t>
            </w:r>
          </w:p>
        </w:tc>
        <w:tc>
          <w:tcPr>
            <w:tcW w:w="2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00"/>
            <w:noWrap/>
            <w:hideMark/>
          </w:tcPr>
          <w:p w14:paraId="2093CBD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hideMark/>
          </w:tcPr>
          <w:p w14:paraId="60FFF642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 xml:space="preserve">Expected Income 2019/20             </w:t>
            </w:r>
            <w:proofErr w:type="gramStart"/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 xml:space="preserve">   (</w:t>
            </w:r>
            <w:proofErr w:type="gramEnd"/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+1 Contract Year)</w:t>
            </w:r>
          </w:p>
        </w:tc>
        <w:tc>
          <w:tcPr>
            <w:tcW w:w="1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00"/>
            <w:hideMark/>
          </w:tcPr>
          <w:p w14:paraId="5697252E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F7A426E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Income to 30 June 2019</w:t>
            </w:r>
          </w:p>
        </w:tc>
        <w:tc>
          <w:tcPr>
            <w:tcW w:w="1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053654F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hideMark/>
          </w:tcPr>
          <w:p w14:paraId="6A62382D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 xml:space="preserve">Outline Budget 2020/21            </w:t>
            </w:r>
            <w:proofErr w:type="gramStart"/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 xml:space="preserve">   (</w:t>
            </w:r>
            <w:proofErr w:type="gramEnd"/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+2 Contract Year)</w:t>
            </w:r>
          </w:p>
        </w:tc>
      </w:tr>
      <w:tr w:rsidR="00D72137" w:rsidRPr="00D72137" w14:paraId="4A8EFEB5" w14:textId="77777777" w:rsidTr="00D72137">
        <w:trPr>
          <w:trHeight w:val="300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F37B09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RB Kingston (Core Contract)</w:t>
            </w:r>
          </w:p>
        </w:tc>
        <w:tc>
          <w:tcPr>
            <w:tcW w:w="2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7E035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B5412AE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22,000.00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5D5568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EA25976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4EE62C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EE10BCF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22,000.00</w:t>
            </w:r>
          </w:p>
        </w:tc>
      </w:tr>
      <w:tr w:rsidR="00D72137" w:rsidRPr="00D72137" w14:paraId="13AC5579" w14:textId="77777777" w:rsidTr="00D72137">
        <w:trPr>
          <w:trHeight w:val="300"/>
        </w:trPr>
        <w:tc>
          <w:tcPr>
            <w:tcW w:w="70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CE3EF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RB Kingston (LD - Extension of Contract)</w:t>
            </w:r>
          </w:p>
        </w:tc>
        <w:tc>
          <w:tcPr>
            <w:tcW w:w="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537CEE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EEC643D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19,500.00 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CE77AF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4D27AC5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12,500.00 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BCBDB2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8C61F51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7,000.00 </w:t>
            </w:r>
          </w:p>
        </w:tc>
      </w:tr>
      <w:tr w:rsidR="00D72137" w:rsidRPr="00D72137" w14:paraId="25EE97FA" w14:textId="77777777" w:rsidTr="00D72137">
        <w:trPr>
          <w:trHeight w:val="300"/>
        </w:trPr>
        <w:tc>
          <w:tcPr>
            <w:tcW w:w="70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57BDC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Kingston CCG (MHSPIG)</w:t>
            </w:r>
          </w:p>
        </w:tc>
        <w:tc>
          <w:tcPr>
            <w:tcW w:w="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184553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8284650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2,000.00 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1E37A3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E495A7C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       -   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F20FA99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F3A9839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2,000.00 </w:t>
            </w:r>
          </w:p>
        </w:tc>
      </w:tr>
      <w:tr w:rsidR="00D72137" w:rsidRPr="00D72137" w14:paraId="1E0100B2" w14:textId="77777777" w:rsidTr="00D72137">
        <w:trPr>
          <w:trHeight w:val="300"/>
        </w:trPr>
        <w:tc>
          <w:tcPr>
            <w:tcW w:w="7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D49206B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Healthwatch England</w:t>
            </w: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D977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4C588DF7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3,334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4B1F7C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6903C152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3,334.00 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C4892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6818E473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3B6D7A86" w14:textId="77777777" w:rsidTr="00D72137">
        <w:trPr>
          <w:trHeight w:val="312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7847C3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F064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0FBFBA24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4B857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5230C376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76840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03F725B0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</w:tr>
      <w:tr w:rsidR="00D72137" w:rsidRPr="00D72137" w14:paraId="3B44AA93" w14:textId="77777777" w:rsidTr="00D72137">
        <w:trPr>
          <w:trHeight w:val="360"/>
        </w:trPr>
        <w:tc>
          <w:tcPr>
            <w:tcW w:w="70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202393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GRAND TOTAL</w:t>
            </w:r>
          </w:p>
        </w:tc>
        <w:tc>
          <w:tcPr>
            <w:tcW w:w="20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A5B2C8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6C846FA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    146,834.00 </w:t>
            </w:r>
          </w:p>
        </w:tc>
        <w:tc>
          <w:tcPr>
            <w:tcW w:w="1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C57E266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2954D61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   76,793.20 </w:t>
            </w:r>
          </w:p>
        </w:tc>
        <w:tc>
          <w:tcPr>
            <w:tcW w:w="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4C6527D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7574D7F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   131,000.00 </w:t>
            </w:r>
          </w:p>
        </w:tc>
      </w:tr>
      <w:tr w:rsidR="00D72137" w:rsidRPr="00D72137" w14:paraId="399C6A20" w14:textId="77777777" w:rsidTr="00D72137">
        <w:trPr>
          <w:trHeight w:val="348"/>
        </w:trPr>
        <w:tc>
          <w:tcPr>
            <w:tcW w:w="7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08E09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</w:p>
        </w:tc>
        <w:tc>
          <w:tcPr>
            <w:tcW w:w="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5D7CC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146F7F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06326E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970E3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CA6E1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AEDAB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72137" w:rsidRPr="00D72137" w14:paraId="3E22939D" w14:textId="77777777" w:rsidTr="00D72137">
        <w:trPr>
          <w:trHeight w:val="348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01F86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ANNUAL SURPLUS/(DEFICIT)</w:t>
            </w:r>
          </w:p>
        </w:tc>
        <w:tc>
          <w:tcPr>
            <w:tcW w:w="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61F9C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8BE5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  <w:t xml:space="preserve">           1,969.54 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EC36E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C3AE2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  <w:t xml:space="preserve">     46,313.60 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BEDE8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B625" w14:textId="65BD5843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  <w:t xml:space="preserve">-   22,525.92 </w:t>
            </w:r>
          </w:p>
        </w:tc>
      </w:tr>
    </w:tbl>
    <w:p w14:paraId="4F935989" w14:textId="62DEBE19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56C9748F" w14:textId="77777777" w:rsidR="00493E89" w:rsidRDefault="00493E89" w:rsidP="00D72137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lang w:val="en-GB" w:eastAsia="en-GB"/>
        </w:rPr>
        <w:sectPr w:rsidR="00493E89" w:rsidSect="00D72137">
          <w:pgSz w:w="15840" w:h="12240" w:orient="landscape"/>
          <w:pgMar w:top="720" w:right="720" w:bottom="720" w:left="720" w:header="720" w:footer="720" w:gutter="0"/>
          <w:cols w:space="720"/>
          <w:titlePg/>
          <w:docGrid w:linePitch="299"/>
        </w:sectPr>
      </w:pPr>
    </w:p>
    <w:tbl>
      <w:tblPr>
        <w:tblW w:w="9000" w:type="dxa"/>
        <w:tblLook w:val="04A0" w:firstRow="1" w:lastRow="0" w:firstColumn="1" w:lastColumn="0" w:noHBand="0" w:noVBand="1"/>
      </w:tblPr>
      <w:tblGrid>
        <w:gridCol w:w="5296"/>
        <w:gridCol w:w="283"/>
        <w:gridCol w:w="1596"/>
        <w:gridCol w:w="283"/>
        <w:gridCol w:w="1556"/>
      </w:tblGrid>
      <w:tr w:rsidR="00D72137" w:rsidRPr="00D72137" w14:paraId="017CC94D" w14:textId="77777777" w:rsidTr="00D72137">
        <w:trPr>
          <w:trHeight w:val="348"/>
        </w:trPr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EDFB3AF" w14:textId="547CE77C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lastRenderedPageBreak/>
              <w:t>ANNUAL CASH FLOW FOR CORE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D06E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C7CE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0088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E1AF4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72137" w:rsidRPr="00D72137" w14:paraId="4FFF9470" w14:textId="77777777" w:rsidTr="00D72137">
        <w:trPr>
          <w:trHeight w:val="312"/>
        </w:trPr>
        <w:tc>
          <w:tcPr>
            <w:tcW w:w="90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34D7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n-GB" w:eastAsia="en-GB"/>
              </w:rPr>
              <w:t>Based on proposed budget for 2019-20 and indicative budget for 2020-21</w:t>
            </w:r>
          </w:p>
        </w:tc>
      </w:tr>
      <w:tr w:rsidR="00D72137" w:rsidRPr="00D72137" w14:paraId="4C771BFD" w14:textId="77777777" w:rsidTr="00D72137">
        <w:trPr>
          <w:trHeight w:val="288"/>
        </w:trPr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E799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BA9C3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C8D1C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3AE5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64739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72137" w:rsidRPr="00D72137" w14:paraId="41AC849B" w14:textId="77777777" w:rsidTr="00D72137">
        <w:trPr>
          <w:trHeight w:val="312"/>
        </w:trPr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9A14A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4856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3CC469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2019-20</w:t>
            </w: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47E0B1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839309" w14:textId="77777777" w:rsidR="00D72137" w:rsidRPr="00D72137" w:rsidRDefault="00D72137" w:rsidP="00D721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2020-21</w:t>
            </w:r>
          </w:p>
        </w:tc>
      </w:tr>
      <w:tr w:rsidR="00D72137" w:rsidRPr="00D72137" w14:paraId="372D68A7" w14:textId="77777777" w:rsidTr="00D72137">
        <w:trPr>
          <w:trHeight w:val="348"/>
        </w:trPr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7FAF7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rojected Core Expenditure</w:t>
            </w: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3823D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833F5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144,864.46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DF0A8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2EC8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153,525.92</w:t>
            </w:r>
          </w:p>
        </w:tc>
      </w:tr>
      <w:tr w:rsidR="00D72137" w:rsidRPr="00D72137" w14:paraId="56BA4ABE" w14:textId="77777777" w:rsidTr="00D72137">
        <w:trPr>
          <w:trHeight w:val="348"/>
        </w:trPr>
        <w:tc>
          <w:tcPr>
            <w:tcW w:w="5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498C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Add c/f from previous year (subject to IE)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B010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F7E7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56,176.0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64B8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D837E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58,145.54</w:t>
            </w:r>
          </w:p>
        </w:tc>
      </w:tr>
      <w:tr w:rsidR="00D72137" w:rsidRPr="00D72137" w14:paraId="01794341" w14:textId="77777777" w:rsidTr="00D72137">
        <w:trPr>
          <w:trHeight w:val="348"/>
        </w:trPr>
        <w:tc>
          <w:tcPr>
            <w:tcW w:w="5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25049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rojected Core Income*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EE49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59B61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46,834.0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6963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2B0C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27,000.00</w:t>
            </w:r>
          </w:p>
        </w:tc>
      </w:tr>
      <w:tr w:rsidR="00D72137" w:rsidRPr="00D72137" w14:paraId="61AD0247" w14:textId="77777777" w:rsidTr="00D72137">
        <w:trPr>
          <w:trHeight w:val="312"/>
        </w:trPr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5CA90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8C7C2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453D4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0AEEC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9BCF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72137" w:rsidRPr="00D72137" w14:paraId="07032CE5" w14:textId="77777777" w:rsidTr="00D72137">
        <w:trPr>
          <w:trHeight w:val="348"/>
        </w:trPr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D52D5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Projected Year-End Balance</w:t>
            </w: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F8494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DFB61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58,145.54</w:t>
            </w: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9B5F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4AFA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31,619.62</w:t>
            </w:r>
          </w:p>
        </w:tc>
      </w:tr>
      <w:tr w:rsidR="00D72137" w:rsidRPr="00D72137" w14:paraId="6CDB7EDB" w14:textId="77777777" w:rsidTr="00D72137">
        <w:trPr>
          <w:trHeight w:val="312"/>
        </w:trPr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F907" w14:textId="77777777" w:rsidR="00D72137" w:rsidRPr="00D72137" w:rsidRDefault="00D72137" w:rsidP="00D7213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73EFD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8214A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1E242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1D7AA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72137" w:rsidRPr="00D72137" w14:paraId="53D1DE13" w14:textId="77777777" w:rsidTr="00D72137">
        <w:trPr>
          <w:trHeight w:val="312"/>
        </w:trPr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E7931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D72137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Current Reserve Policy requirement is £32,50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C1A5A" w14:textId="77777777" w:rsidR="00D72137" w:rsidRPr="00D72137" w:rsidRDefault="00D72137" w:rsidP="00D7213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BC877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62192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2BB8D" w14:textId="77777777" w:rsidR="00D72137" w:rsidRPr="00D72137" w:rsidRDefault="00D72137" w:rsidP="00D721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14:paraId="7A90F82D" w14:textId="77777777" w:rsidR="00493E89" w:rsidRDefault="00493E89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  <w:sectPr w:rsidR="00493E89" w:rsidSect="00493E89">
          <w:pgSz w:w="12240" w:h="15840"/>
          <w:pgMar w:top="720" w:right="720" w:bottom="720" w:left="720" w:header="720" w:footer="720" w:gutter="0"/>
          <w:cols w:space="720"/>
          <w:titlePg/>
          <w:docGrid w:linePitch="299"/>
        </w:sectPr>
      </w:pPr>
    </w:p>
    <w:p w14:paraId="162FC36A" w14:textId="09897D1A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tbl>
      <w:tblPr>
        <w:tblW w:w="10957" w:type="dxa"/>
        <w:tblLook w:val="04A0" w:firstRow="1" w:lastRow="0" w:firstColumn="1" w:lastColumn="0" w:noHBand="0" w:noVBand="1"/>
      </w:tblPr>
      <w:tblGrid>
        <w:gridCol w:w="7496"/>
        <w:gridCol w:w="1636"/>
        <w:gridCol w:w="222"/>
        <w:gridCol w:w="1603"/>
      </w:tblGrid>
      <w:tr w:rsidR="00493E89" w:rsidRPr="00493E89" w14:paraId="091E2476" w14:textId="77777777" w:rsidTr="00493E89">
        <w:trPr>
          <w:trHeight w:val="348"/>
        </w:trPr>
        <w:tc>
          <w:tcPr>
            <w:tcW w:w="7496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8B4D77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PROJECT: TIME TO CHANGE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A504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7D85D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56AE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93E89" w:rsidRPr="00493E89" w14:paraId="22965C46" w14:textId="77777777" w:rsidTr="00493E89">
        <w:trPr>
          <w:trHeight w:val="324"/>
        </w:trPr>
        <w:tc>
          <w:tcPr>
            <w:tcW w:w="7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6EC6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B8CB4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1A904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DA6D8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93E89" w:rsidRPr="00493E89" w14:paraId="1DF1B1A1" w14:textId="77777777" w:rsidTr="00493E89">
        <w:trPr>
          <w:trHeight w:val="1407"/>
        </w:trPr>
        <w:tc>
          <w:tcPr>
            <w:tcW w:w="7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D5EBEE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EXPENDITURE</w:t>
            </w:r>
          </w:p>
        </w:tc>
        <w:tc>
          <w:tcPr>
            <w:tcW w:w="16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CF473D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Budget for duration of project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D164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029C830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Expenditure to 30 June 2019</w:t>
            </w:r>
          </w:p>
        </w:tc>
      </w:tr>
      <w:tr w:rsidR="00493E89" w:rsidRPr="00493E89" w14:paraId="3E451189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C383F4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Communications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4E1A10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4F88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56BAB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46AB7499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7ABE8AB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Printing 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7ADC4F1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1,0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2F3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6959EB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247F6B09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3AA4DE7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Marketing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1F7164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E919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C401A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3B883A2A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473A012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Marketing costs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174BEB1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5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5F59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2AA852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67042046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42C3825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Staffing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F72C9F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A0EF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DD39E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60444289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2456FBD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Time to Change Champions Fund Coordinator (0.6WTE) (13 months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38083BD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18,676.48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CDE6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1C1451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0B7CC25F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35B97D2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BS checks for employees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28040768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5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CF56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7E407C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195E84D6" w14:textId="77777777" w:rsidTr="00493E89">
        <w:trPr>
          <w:trHeight w:val="327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C396A8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taff training and attendance at conferences/workshops etc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51B7FFA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5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872C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B726F5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65F89346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5A1AB4B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ayroll service (including pension payments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4D93F2C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1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806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ABCD86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01A8EFDE" w14:textId="77777777" w:rsidTr="00493E89">
        <w:trPr>
          <w:trHeight w:val="37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C36DF8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Expenses and Champions Fund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302A755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898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1EF4F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7CD520B8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906D158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taff travel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2599F19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175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5096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D60045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14A4C867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C6E0B4"/>
            <w:noWrap/>
            <w:hideMark/>
          </w:tcPr>
          <w:p w14:paraId="175521E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Volunteer expenses (ring-fenced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3801E2C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2,0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841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E5B02E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6CA74442" w14:textId="77777777" w:rsidTr="00493E89">
        <w:trPr>
          <w:trHeight w:val="288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A8DC48" w14:textId="77777777" w:rsidR="00493E89" w:rsidRPr="00493E89" w:rsidRDefault="00493E89" w:rsidP="00493E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493E89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1766DC" w14:textId="77777777" w:rsidR="00493E89" w:rsidRPr="00493E89" w:rsidRDefault="00493E89" w:rsidP="00493E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493E89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1E24F" w14:textId="77777777" w:rsidR="00493E89" w:rsidRPr="00493E89" w:rsidRDefault="00493E89" w:rsidP="00493E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E3C91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lang w:val="en-GB" w:eastAsia="en-GB"/>
              </w:rPr>
              <w:t> </w:t>
            </w:r>
          </w:p>
        </w:tc>
      </w:tr>
      <w:tr w:rsidR="00493E89" w:rsidRPr="00493E89" w14:paraId="72B6D45B" w14:textId="77777777" w:rsidTr="00493E89">
        <w:trPr>
          <w:trHeight w:val="34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7F2996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Events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0F2EC6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37D1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C391A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2C145AA3" w14:textId="77777777" w:rsidTr="00493E89">
        <w:trPr>
          <w:trHeight w:val="888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AFDA57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Venue hire (outside of the Kingston Quaker Centre), attendee travel costs (e.g. mobility for </w:t>
            </w:r>
            <w:proofErr w:type="spellStart"/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disablred</w:t>
            </w:r>
            <w:proofErr w:type="spellEnd"/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people), refreshments, Interpreter/Translator cost etc. 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FC18A3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2,0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F4A0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37289CCE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1B3B2FC7" w14:textId="77777777" w:rsidTr="00493E89">
        <w:trPr>
          <w:trHeight w:val="387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3E5E3D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OVERHEADS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562E45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5FC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6B5F7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08723032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48A4B86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Stationery &amp; Postage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724298A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1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77E68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E95516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48D7CFEC" w14:textId="77777777" w:rsidTr="00493E89">
        <w:trPr>
          <w:trHeight w:val="324"/>
        </w:trPr>
        <w:tc>
          <w:tcPr>
            <w:tcW w:w="74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AFA3B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0295EA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1F9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68497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1290D670" w14:textId="77777777" w:rsidTr="00493E89">
        <w:trPr>
          <w:trHeight w:val="372"/>
        </w:trPr>
        <w:tc>
          <w:tcPr>
            <w:tcW w:w="749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A505B4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TOTAL</w:t>
            </w:r>
          </w:p>
        </w:tc>
        <w:tc>
          <w:tcPr>
            <w:tcW w:w="163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7CAF57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25,101.48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5F98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5B3F1B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0.00</w:t>
            </w:r>
          </w:p>
        </w:tc>
      </w:tr>
      <w:tr w:rsidR="00493E89" w:rsidRPr="00493E89" w14:paraId="7113CC78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C6E0B4"/>
            <w:noWrap/>
            <w:hideMark/>
          </w:tcPr>
          <w:p w14:paraId="597F422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Champions Fund (ring-fenced and not paid through HWK account)</w:t>
            </w:r>
          </w:p>
        </w:tc>
        <w:tc>
          <w:tcPr>
            <w:tcW w:w="16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021AC11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10,0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E7C2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9DB41E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0.00</w:t>
            </w:r>
          </w:p>
        </w:tc>
      </w:tr>
      <w:tr w:rsidR="00493E89" w:rsidRPr="00493E89" w14:paraId="34955E55" w14:textId="77777777" w:rsidTr="00493E89">
        <w:trPr>
          <w:trHeight w:val="324"/>
        </w:trPr>
        <w:tc>
          <w:tcPr>
            <w:tcW w:w="7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8152D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1234F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45DE0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21B7E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93E89" w:rsidRPr="00493E89" w14:paraId="505900D3" w14:textId="77777777" w:rsidTr="00493E89">
        <w:trPr>
          <w:trHeight w:val="648"/>
        </w:trPr>
        <w:tc>
          <w:tcPr>
            <w:tcW w:w="749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D9D9D9"/>
            <w:hideMark/>
          </w:tcPr>
          <w:p w14:paraId="6150A72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INCOME</w:t>
            </w:r>
          </w:p>
        </w:tc>
        <w:tc>
          <w:tcPr>
            <w:tcW w:w="163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D9D9D9"/>
            <w:hideMark/>
          </w:tcPr>
          <w:p w14:paraId="6E28E143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Budget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CF2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D9D9D9"/>
            <w:hideMark/>
          </w:tcPr>
          <w:p w14:paraId="65357F14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Received as at 30 June 2019</w:t>
            </w:r>
          </w:p>
        </w:tc>
      </w:tr>
      <w:tr w:rsidR="00493E89" w:rsidRPr="00493E89" w14:paraId="211D7152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0181815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 xml:space="preserve">Time to Change </w:t>
            </w:r>
          </w:p>
        </w:tc>
        <w:tc>
          <w:tcPr>
            <w:tcW w:w="16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hideMark/>
          </w:tcPr>
          <w:p w14:paraId="604B7C2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15,0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7FCE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DE097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  -   </w:t>
            </w:r>
          </w:p>
        </w:tc>
      </w:tr>
      <w:tr w:rsidR="00493E89" w:rsidRPr="00493E89" w14:paraId="7C39DE24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129E4" w14:textId="77777777" w:rsidR="00493E89" w:rsidRPr="00493E89" w:rsidRDefault="00493E89" w:rsidP="00493E8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RBK</w:t>
            </w:r>
          </w:p>
        </w:tc>
        <w:tc>
          <w:tcPr>
            <w:tcW w:w="16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00ADC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3,0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85E2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DFCFF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-   </w:t>
            </w:r>
          </w:p>
        </w:tc>
      </w:tr>
      <w:tr w:rsidR="00493E89" w:rsidRPr="00493E89" w14:paraId="06FAF06A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BF9BF" w14:textId="77777777" w:rsidR="00493E89" w:rsidRPr="00493E89" w:rsidRDefault="00493E89" w:rsidP="00493E8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CCG</w:t>
            </w:r>
          </w:p>
        </w:tc>
        <w:tc>
          <w:tcPr>
            <w:tcW w:w="16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78F92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3,000.00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A5D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16CE7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-   </w:t>
            </w:r>
          </w:p>
        </w:tc>
      </w:tr>
      <w:tr w:rsidR="00493E89" w:rsidRPr="00493E89" w14:paraId="7C45C6A9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D5DE" w14:textId="77777777" w:rsidR="00493E89" w:rsidRPr="00493E89" w:rsidRDefault="00493E89" w:rsidP="00493E8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Funded from HWK Core Budget </w:t>
            </w:r>
          </w:p>
        </w:tc>
        <w:tc>
          <w:tcPr>
            <w:tcW w:w="16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4A8AC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4,101.48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BBC8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3D648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05A58212" w14:textId="77777777" w:rsidTr="00493E89">
        <w:trPr>
          <w:trHeight w:val="312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2FC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Donation </w:t>
            </w:r>
          </w:p>
        </w:tc>
        <w:tc>
          <w:tcPr>
            <w:tcW w:w="16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AC3B1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-  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470E5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4BE53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1,500.00 </w:t>
            </w:r>
          </w:p>
        </w:tc>
      </w:tr>
      <w:tr w:rsidR="00493E89" w:rsidRPr="00493E89" w14:paraId="5AC643F0" w14:textId="77777777" w:rsidTr="00493E89">
        <w:trPr>
          <w:trHeight w:val="300"/>
        </w:trPr>
        <w:tc>
          <w:tcPr>
            <w:tcW w:w="749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B8F28" w14:textId="77777777" w:rsidR="00493E89" w:rsidRPr="00493E89" w:rsidRDefault="00493E89" w:rsidP="00493E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493E89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163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2FC839" w14:textId="77777777" w:rsidR="00493E89" w:rsidRPr="00493E89" w:rsidRDefault="00493E89" w:rsidP="00493E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493E89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1129D" w14:textId="77777777" w:rsidR="00493E89" w:rsidRPr="00493E89" w:rsidRDefault="00493E89" w:rsidP="00493E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D3FE0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lang w:val="en-GB" w:eastAsia="en-GB"/>
              </w:rPr>
              <w:t> </w:t>
            </w:r>
          </w:p>
        </w:tc>
      </w:tr>
      <w:tr w:rsidR="00493E89" w:rsidRPr="00493E89" w14:paraId="6CED97F5" w14:textId="77777777" w:rsidTr="00493E89">
        <w:trPr>
          <w:trHeight w:val="360"/>
        </w:trPr>
        <w:tc>
          <w:tcPr>
            <w:tcW w:w="749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93AC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TOTAL</w:t>
            </w:r>
          </w:p>
        </w:tc>
        <w:tc>
          <w:tcPr>
            <w:tcW w:w="16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C005E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25,101.48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E8E0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8BE56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   1,500.00 </w:t>
            </w:r>
          </w:p>
        </w:tc>
      </w:tr>
    </w:tbl>
    <w:p w14:paraId="56D7CB18" w14:textId="2F973D06" w:rsidR="00D72137" w:rsidRDefault="00D72137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580CD8D5" w14:textId="7FE7526B" w:rsidR="00D72137" w:rsidRDefault="00D72137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6851DA6A" w14:textId="273504FA" w:rsidR="00D72137" w:rsidRDefault="00D72137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2B6C8563" w14:textId="77777777" w:rsidR="00493E89" w:rsidRDefault="00493E89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  <w:sectPr w:rsidR="00493E89" w:rsidSect="00D72137">
          <w:pgSz w:w="12240" w:h="15840"/>
          <w:pgMar w:top="720" w:right="720" w:bottom="720" w:left="720" w:header="720" w:footer="720" w:gutter="0"/>
          <w:cols w:space="720"/>
          <w:titlePg/>
          <w:docGrid w:linePitch="299"/>
        </w:sectPr>
      </w:pPr>
    </w:p>
    <w:p w14:paraId="380CB6F3" w14:textId="268DDD38" w:rsidR="00D72137" w:rsidRDefault="00D72137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04A1442A" w14:textId="77777777" w:rsidR="00493E89" w:rsidRDefault="00493E89" w:rsidP="00493E89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lang w:val="en-GB" w:eastAsia="en-GB"/>
        </w:rPr>
        <w:sectPr w:rsidR="00493E89" w:rsidSect="00D72137">
          <w:pgSz w:w="12240" w:h="15840"/>
          <w:pgMar w:top="720" w:right="720" w:bottom="720" w:left="720" w:header="720" w:footer="720" w:gutter="0"/>
          <w:cols w:space="720"/>
          <w:titlePg/>
          <w:docGrid w:linePitch="299"/>
        </w:sectPr>
      </w:pPr>
      <w:bookmarkStart w:id="1" w:name="RANGE!A1:I15"/>
    </w:p>
    <w:tbl>
      <w:tblPr>
        <w:tblW w:w="14859" w:type="dxa"/>
        <w:tblLook w:val="04A0" w:firstRow="1" w:lastRow="0" w:firstColumn="1" w:lastColumn="0" w:noHBand="0" w:noVBand="1"/>
      </w:tblPr>
      <w:tblGrid>
        <w:gridCol w:w="7180"/>
        <w:gridCol w:w="294"/>
        <w:gridCol w:w="1580"/>
        <w:gridCol w:w="294"/>
        <w:gridCol w:w="1603"/>
        <w:gridCol w:w="294"/>
        <w:gridCol w:w="1520"/>
        <w:gridCol w:w="294"/>
        <w:gridCol w:w="1800"/>
      </w:tblGrid>
      <w:tr w:rsidR="00493E89" w:rsidRPr="00493E89" w14:paraId="1FBE1992" w14:textId="77777777" w:rsidTr="00493E89">
        <w:trPr>
          <w:trHeight w:val="348"/>
        </w:trPr>
        <w:tc>
          <w:tcPr>
            <w:tcW w:w="7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089429C8" w14:textId="497E12BA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lastRenderedPageBreak/>
              <w:t>PROJECT:  YOUTH OUT LOUD!</w:t>
            </w:r>
            <w:bookmarkEnd w:id="1"/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3969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56D96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9CC96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A8011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E378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563D8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-   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09B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1932C8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93E89" w:rsidRPr="00493E89" w14:paraId="1EDD9138" w14:textId="77777777" w:rsidTr="00493E89">
        <w:trPr>
          <w:trHeight w:val="324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B3A1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0D2B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CF0C0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F68D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B625A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8FC74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F994E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1520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5C684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93E89" w:rsidRPr="00493E89" w14:paraId="3B589137" w14:textId="77777777" w:rsidTr="00493E89">
        <w:trPr>
          <w:trHeight w:val="1368"/>
        </w:trPr>
        <w:tc>
          <w:tcPr>
            <w:tcW w:w="71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518CDF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EXPENDITURE 2019/20</w:t>
            </w:r>
          </w:p>
        </w:tc>
        <w:tc>
          <w:tcPr>
            <w:tcW w:w="29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A22E3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4FD2966B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Original budget</w:t>
            </w: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E15C7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4CA41F29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Expenditure 2018/19</w:t>
            </w: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460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3C267399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Budget for 2019/20</w:t>
            </w: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2D8941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2FF73FD5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Expenditure to 30 June 2019</w:t>
            </w:r>
          </w:p>
        </w:tc>
      </w:tr>
      <w:tr w:rsidR="00493E89" w:rsidRPr="00493E89" w14:paraId="30A01ED0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C7C5B8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Pop-up promotional banners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F8FC6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F81673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40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81E62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669493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355.5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E864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52E29C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44.5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C3BC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81E61F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-   </w:t>
            </w:r>
          </w:p>
        </w:tc>
      </w:tr>
      <w:tr w:rsidR="00493E89" w:rsidRPr="00493E89" w14:paraId="6AF140D2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CAD74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Other promotional youth engagement merchandise 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B062E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CE2729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45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1061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12A088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501.04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A539A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A28B80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-51.04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CE655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A11E0F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-   </w:t>
            </w:r>
          </w:p>
        </w:tc>
      </w:tr>
      <w:tr w:rsidR="00493E89" w:rsidRPr="00493E89" w14:paraId="3309C670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509C3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Film launch event (x200 guests)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86DC5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C03CC4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35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7FD6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F115DC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070A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4EF821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35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920A0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B980BC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-   </w:t>
            </w:r>
          </w:p>
        </w:tc>
      </w:tr>
      <w:tr w:rsidR="00493E89" w:rsidRPr="00493E89" w14:paraId="69345600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0E800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Volunteer travel 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52F92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2DB1EC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80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F99A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8588BC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B669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FAB373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80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C3166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23F15C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-   </w:t>
            </w:r>
          </w:p>
        </w:tc>
      </w:tr>
      <w:tr w:rsidR="00493E89" w:rsidRPr="00493E89" w14:paraId="1D1F407F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D439D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Additional room hire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BC6A1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3DCA0B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15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7CE6D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B137C0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B4929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67D25D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5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E262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609B2D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-   </w:t>
            </w:r>
          </w:p>
        </w:tc>
      </w:tr>
      <w:tr w:rsidR="00493E89" w:rsidRPr="00493E89" w14:paraId="606D8CD9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F9FFC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Meeting refreshments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D7807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682E04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30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BA590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F60189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127.88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5D41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C7333B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72.12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05180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A789EB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81.16 </w:t>
            </w:r>
          </w:p>
        </w:tc>
      </w:tr>
      <w:tr w:rsidR="00493E89" w:rsidRPr="00493E89" w14:paraId="2FE476A1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C14DC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Youth engagement incentives ('Love to Shop' vouchers)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D1A92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54140A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100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91A4A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66F036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1A3B8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6AAA2C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00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0F24B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AFF517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-   </w:t>
            </w:r>
          </w:p>
        </w:tc>
      </w:tr>
      <w:tr w:rsidR="00493E89" w:rsidRPr="00493E89" w14:paraId="1390BA60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A7CDD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Training and support provided by film production youth worker 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90724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7D8223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450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638D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EFEF9E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9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C853F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4932B1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441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2AB0F3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1D355D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1,980.00 </w:t>
            </w:r>
          </w:p>
        </w:tc>
      </w:tr>
      <w:tr w:rsidR="00493E89" w:rsidRPr="00493E89" w14:paraId="195436E4" w14:textId="77777777" w:rsidTr="00493E89">
        <w:trPr>
          <w:trHeight w:val="312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4AC13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Training provided by partner organisations and other professionals 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E3AB6E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34813D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105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4ED8C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DE248C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D172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DE1C98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1050.00</w:t>
            </w:r>
          </w:p>
        </w:tc>
        <w:tc>
          <w:tcPr>
            <w:tcW w:w="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BBC7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7B46B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 xml:space="preserve">                   -   </w:t>
            </w:r>
          </w:p>
        </w:tc>
      </w:tr>
      <w:tr w:rsidR="00493E89" w:rsidRPr="00493E89" w14:paraId="03C36265" w14:textId="77777777" w:rsidTr="00493E89">
        <w:trPr>
          <w:trHeight w:val="324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A97F4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43E49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5DC5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33F1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3D9B89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4C1B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5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0784F0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3924D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099066C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</w:tr>
      <w:tr w:rsidR="00493E89" w:rsidRPr="00493E89" w14:paraId="4A082070" w14:textId="77777777" w:rsidTr="00493E89">
        <w:trPr>
          <w:trHeight w:val="372"/>
        </w:trPr>
        <w:tc>
          <w:tcPr>
            <w:tcW w:w="71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27376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TOTAL</w:t>
            </w:r>
          </w:p>
        </w:tc>
        <w:tc>
          <w:tcPr>
            <w:tcW w:w="2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346D9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5D90F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  <w:t xml:space="preserve">    9,000.00 </w:t>
            </w:r>
          </w:p>
        </w:tc>
        <w:tc>
          <w:tcPr>
            <w:tcW w:w="29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F8D1B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2506D1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 w:eastAsia="en-GB"/>
              </w:rPr>
              <w:t xml:space="preserve">   1,074.42 </w:t>
            </w:r>
          </w:p>
        </w:tc>
        <w:tc>
          <w:tcPr>
            <w:tcW w:w="29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83811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5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FCA1FB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7925.58</w:t>
            </w:r>
          </w:p>
        </w:tc>
        <w:tc>
          <w:tcPr>
            <w:tcW w:w="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DEE45C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EB96E1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2061.16</w:t>
            </w:r>
          </w:p>
        </w:tc>
      </w:tr>
      <w:tr w:rsidR="00493E89" w:rsidRPr="00493E89" w14:paraId="60BC64EB" w14:textId="77777777" w:rsidTr="00493E89">
        <w:trPr>
          <w:trHeight w:val="324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D13557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Plus 10% Administration cost transferred to core budget 2018/19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F81D7A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FF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8FA71D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1000.00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DC8D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BDEF9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5B074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F1C3E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B6904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886E8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93E89" w:rsidRPr="00493E89" w14:paraId="229685DA" w14:textId="77777777" w:rsidTr="00493E89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88847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0DDC4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8771B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E048C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6278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BA04A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0F2BF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D8E9C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54CF02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93E89" w:rsidRPr="00493E89" w14:paraId="4DF327C8" w14:textId="77777777" w:rsidTr="00493E89">
        <w:trPr>
          <w:trHeight w:val="624"/>
        </w:trPr>
        <w:tc>
          <w:tcPr>
            <w:tcW w:w="71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99B512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GB" w:eastAsia="en-GB"/>
              </w:rPr>
              <w:t>INCOME 2019/20</w:t>
            </w:r>
          </w:p>
        </w:tc>
        <w:tc>
          <w:tcPr>
            <w:tcW w:w="2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C421D8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11533F0D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 w:eastAsia="en-GB"/>
              </w:rPr>
              <w:t>Received in 2018/19</w:t>
            </w: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6988F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F3780B0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  <w:t>Received in 2019/20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B880" w14:textId="77777777" w:rsidR="00493E89" w:rsidRPr="00493E89" w:rsidRDefault="00493E89" w:rsidP="00493E8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FB2A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4D0F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AE0EA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93E89" w:rsidRPr="00493E89" w14:paraId="2B72421E" w14:textId="77777777" w:rsidTr="00493E89">
        <w:trPr>
          <w:trHeight w:val="324"/>
        </w:trPr>
        <w:tc>
          <w:tcPr>
            <w:tcW w:w="71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449F508" w14:textId="77777777" w:rsidR="00493E89" w:rsidRPr="00493E89" w:rsidRDefault="00493E89" w:rsidP="00493E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Kingston and Richmond CCG (Digital Youth Project)</w:t>
            </w:r>
          </w:p>
        </w:tc>
        <w:tc>
          <w:tcPr>
            <w:tcW w:w="2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449F16D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BF9AF2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493E89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>10,000.00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8002B" w14:textId="77777777" w:rsidR="00493E89" w:rsidRPr="00493E89" w:rsidRDefault="00493E89" w:rsidP="00493E8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1B4BAF" w14:textId="77777777" w:rsidR="00493E89" w:rsidRPr="00493E89" w:rsidRDefault="00493E89" w:rsidP="00493E89">
            <w:pPr>
              <w:spacing w:after="0" w:line="240" w:lineRule="auto"/>
              <w:rPr>
                <w:rFonts w:ascii="Calibri" w:eastAsia="Times New Roman" w:hAnsi="Calibri" w:cs="Times New Roman"/>
                <w:lang w:val="en-GB" w:eastAsia="en-GB"/>
              </w:rPr>
            </w:pPr>
            <w:r w:rsidRPr="00493E89">
              <w:rPr>
                <w:rFonts w:ascii="Calibri" w:eastAsia="Times New Roman" w:hAnsi="Calibri" w:cs="Times New Roman"/>
                <w:lang w:val="en-GB" w:eastAsia="en-GB"/>
              </w:rPr>
              <w:t xml:space="preserve">                         -   </w:t>
            </w: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35F27" w14:textId="77777777" w:rsidR="00493E89" w:rsidRPr="00493E89" w:rsidRDefault="00493E89" w:rsidP="00493E89">
            <w:pPr>
              <w:spacing w:after="0" w:line="240" w:lineRule="auto"/>
              <w:rPr>
                <w:rFonts w:ascii="Calibri" w:eastAsia="Times New Roman" w:hAnsi="Calibri" w:cs="Times New Roman"/>
                <w:lang w:val="en-GB" w:eastAsia="en-GB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62832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0D582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BEA24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14:paraId="2E4E2239" w14:textId="77777777" w:rsidR="00493E89" w:rsidRDefault="00493E89" w:rsidP="00493E89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sectPr w:rsidR="00493E89" w:rsidSect="00493E89">
          <w:pgSz w:w="15840" w:h="12240" w:orient="landscape"/>
          <w:pgMar w:top="720" w:right="720" w:bottom="720" w:left="720" w:header="720" w:footer="720" w:gutter="0"/>
          <w:cols w:space="720"/>
          <w:titlePg/>
          <w:docGrid w:linePitch="299"/>
        </w:sectPr>
      </w:pPr>
    </w:p>
    <w:tbl>
      <w:tblPr>
        <w:tblW w:w="14859" w:type="dxa"/>
        <w:tblInd w:w="5" w:type="dxa"/>
        <w:tblLook w:val="04A0" w:firstRow="1" w:lastRow="0" w:firstColumn="1" w:lastColumn="0" w:noHBand="0" w:noVBand="1"/>
      </w:tblPr>
      <w:tblGrid>
        <w:gridCol w:w="7180"/>
        <w:gridCol w:w="294"/>
        <w:gridCol w:w="1580"/>
        <w:gridCol w:w="294"/>
        <w:gridCol w:w="1603"/>
        <w:gridCol w:w="294"/>
        <w:gridCol w:w="1520"/>
        <w:gridCol w:w="294"/>
        <w:gridCol w:w="1800"/>
      </w:tblGrid>
      <w:tr w:rsidR="00493E89" w:rsidRPr="00493E89" w14:paraId="1DDF6C32" w14:textId="77777777" w:rsidTr="00493E89">
        <w:trPr>
          <w:trHeight w:val="288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F46F9" w14:textId="39C0A386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2A2A3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61B70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5176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D111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51AA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D473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D3CFC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9571A" w14:textId="77777777" w:rsidR="00493E89" w:rsidRPr="00493E89" w:rsidRDefault="00493E89" w:rsidP="00493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14:paraId="74A6A47A" w14:textId="77777777" w:rsidR="00D72137" w:rsidRDefault="00D72137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5F9400EC" w14:textId="4BF448F5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759FB611" w14:textId="0B18ACEE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4CAED896" w14:textId="679C2399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35A149E9" w14:textId="116EF3F7" w:rsidR="005832D8" w:rsidRDefault="005832D8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6892077F" w14:textId="453678E4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55C88FEE" w14:textId="0A4673C8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4BD47CB9" w14:textId="31C1A079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6C35FE92" w14:textId="6E742537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78C4AAAF" w14:textId="2BD4F795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242ADA49" w14:textId="1B04DD1E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24A37D06" w14:textId="2F0020B4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32F364D8" w14:textId="3E7088F0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7E422A30" w14:textId="4B596CD2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40B09805" w14:textId="51C4C897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05501B5B" w14:textId="6D362502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5136AB59" w14:textId="39584548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0A66ADBB" w14:textId="202398DB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10ABCCB3" w14:textId="29D898EA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756F1116" w14:textId="40EF6F28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3C88163E" w14:textId="4BCA11A7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2214184C" w14:textId="77F4F346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0B25B234" w14:textId="40322C6A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5FDEA8D6" w14:textId="7BFFFAC5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26446063" w14:textId="28328384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34EC38B8" w14:textId="6548B58C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3169995F" w14:textId="6C0EA4DB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p w14:paraId="297175E4" w14:textId="08D76491" w:rsidR="00E2072F" w:rsidRDefault="00E2072F" w:rsidP="000E4947">
      <w:pPr>
        <w:pStyle w:val="Title"/>
        <w:spacing w:line="276" w:lineRule="auto"/>
        <w:rPr>
          <w:rFonts w:ascii="Trebuchet MS" w:hAnsi="Trebuchet MS"/>
          <w:color w:val="1B587C" w:themeColor="accent3"/>
          <w:sz w:val="24"/>
          <w:szCs w:val="24"/>
        </w:rPr>
      </w:pPr>
    </w:p>
    <w:sectPr w:rsidR="00E2072F" w:rsidSect="00D72137"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4992B" w14:textId="77777777" w:rsidR="006B22E8" w:rsidRDefault="006B22E8" w:rsidP="00855982">
      <w:pPr>
        <w:spacing w:after="0" w:line="240" w:lineRule="auto"/>
      </w:pPr>
      <w:r>
        <w:separator/>
      </w:r>
    </w:p>
  </w:endnote>
  <w:endnote w:type="continuationSeparator" w:id="0">
    <w:p w14:paraId="431069B5" w14:textId="77777777" w:rsidR="006B22E8" w:rsidRDefault="006B22E8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B76D4" w14:textId="77777777" w:rsidR="006B22E8" w:rsidRDefault="006B22E8" w:rsidP="00855982">
      <w:pPr>
        <w:spacing w:after="0" w:line="240" w:lineRule="auto"/>
      </w:pPr>
      <w:r>
        <w:separator/>
      </w:r>
    </w:p>
  </w:footnote>
  <w:footnote w:type="continuationSeparator" w:id="0">
    <w:p w14:paraId="75E8E321" w14:textId="77777777" w:rsidR="006B22E8" w:rsidRDefault="006B22E8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60852"/>
    <w:multiLevelType w:val="hybridMultilevel"/>
    <w:tmpl w:val="D460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85626"/>
    <w:multiLevelType w:val="multilevel"/>
    <w:tmpl w:val="0B4499E6"/>
    <w:lvl w:ilvl="0">
      <w:start w:val="3"/>
      <w:numFmt w:val="decimal"/>
      <w:lvlText w:val="%1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800" w:hanging="144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2160" w:hanging="1800"/>
      </w:p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</w:lvl>
  </w:abstractNum>
  <w:abstractNum w:abstractNumId="2" w15:restartNumberingAfterBreak="0">
    <w:nsid w:val="18ED728E"/>
    <w:multiLevelType w:val="multilevel"/>
    <w:tmpl w:val="E4BCBF9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800" w:hanging="144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2160" w:hanging="1800"/>
      </w:p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</w:lvl>
  </w:abstractNum>
  <w:abstractNum w:abstractNumId="3" w15:restartNumberingAfterBreak="0">
    <w:nsid w:val="1BED14A2"/>
    <w:multiLevelType w:val="hybridMultilevel"/>
    <w:tmpl w:val="852C8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C42E3"/>
    <w:multiLevelType w:val="hybridMultilevel"/>
    <w:tmpl w:val="A3AA1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51AC8"/>
    <w:multiLevelType w:val="hybridMultilevel"/>
    <w:tmpl w:val="3BE4288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AD64EF"/>
    <w:multiLevelType w:val="hybridMultilevel"/>
    <w:tmpl w:val="DE727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D6FCC"/>
    <w:multiLevelType w:val="hybridMultilevel"/>
    <w:tmpl w:val="4B849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EB6072"/>
    <w:multiLevelType w:val="hybridMultilevel"/>
    <w:tmpl w:val="65C6C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2F34B0"/>
    <w:multiLevelType w:val="hybridMultilevel"/>
    <w:tmpl w:val="434E5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F71742"/>
    <w:multiLevelType w:val="hybridMultilevel"/>
    <w:tmpl w:val="D884D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84B8D"/>
    <w:multiLevelType w:val="hybridMultilevel"/>
    <w:tmpl w:val="247ACD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02C05"/>
    <w:multiLevelType w:val="hybridMultilevel"/>
    <w:tmpl w:val="06207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21248"/>
    <w:multiLevelType w:val="hybridMultilevel"/>
    <w:tmpl w:val="1C8A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1556E5"/>
    <w:multiLevelType w:val="hybridMultilevel"/>
    <w:tmpl w:val="FEEE8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B14A0"/>
    <w:multiLevelType w:val="hybridMultilevel"/>
    <w:tmpl w:val="7AAEE2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1C8F"/>
    <w:multiLevelType w:val="multilevel"/>
    <w:tmpl w:val="9536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852C5A"/>
    <w:multiLevelType w:val="hybridMultilevel"/>
    <w:tmpl w:val="55667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6516D"/>
    <w:multiLevelType w:val="multilevel"/>
    <w:tmpl w:val="2E863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AB0492"/>
    <w:multiLevelType w:val="hybridMultilevel"/>
    <w:tmpl w:val="FE16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8"/>
  </w:num>
  <w:num w:numId="4">
    <w:abstractNumId w:val="19"/>
  </w:num>
  <w:num w:numId="5">
    <w:abstractNumId w:val="13"/>
  </w:num>
  <w:num w:numId="6">
    <w:abstractNumId w:val="0"/>
  </w:num>
  <w:num w:numId="7">
    <w:abstractNumId w:val="16"/>
  </w:num>
  <w:num w:numId="8">
    <w:abstractNumId w:val="12"/>
  </w:num>
  <w:num w:numId="9">
    <w:abstractNumId w:val="17"/>
  </w:num>
  <w:num w:numId="10">
    <w:abstractNumId w:val="8"/>
  </w:num>
  <w:num w:numId="11">
    <w:abstractNumId w:val="11"/>
  </w:num>
  <w:num w:numId="12">
    <w:abstractNumId w:val="10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4"/>
  </w:num>
  <w:num w:numId="18">
    <w:abstractNumId w:val="7"/>
  </w:num>
  <w:num w:numId="19">
    <w:abstractNumId w:val="4"/>
  </w:num>
  <w:num w:numId="2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7c0BlGGBgYGSjpKwanFxZn5eSAFlrUAu/gr1iwAAAA="/>
  </w:docVars>
  <w:rsids>
    <w:rsidRoot w:val="00735977"/>
    <w:rsid w:val="000037EE"/>
    <w:rsid w:val="00030D04"/>
    <w:rsid w:val="00033411"/>
    <w:rsid w:val="00033C55"/>
    <w:rsid w:val="00035604"/>
    <w:rsid w:val="00036014"/>
    <w:rsid w:val="000412A0"/>
    <w:rsid w:val="00054268"/>
    <w:rsid w:val="000676F1"/>
    <w:rsid w:val="000741AF"/>
    <w:rsid w:val="00077D0B"/>
    <w:rsid w:val="000816D6"/>
    <w:rsid w:val="000A2D1B"/>
    <w:rsid w:val="000B271B"/>
    <w:rsid w:val="000D2357"/>
    <w:rsid w:val="000D4424"/>
    <w:rsid w:val="000E44DB"/>
    <w:rsid w:val="000E4947"/>
    <w:rsid w:val="000F3A0F"/>
    <w:rsid w:val="001071B0"/>
    <w:rsid w:val="00131224"/>
    <w:rsid w:val="00137D5F"/>
    <w:rsid w:val="001417E0"/>
    <w:rsid w:val="00143F4D"/>
    <w:rsid w:val="00150AD3"/>
    <w:rsid w:val="00161AA9"/>
    <w:rsid w:val="00184EAE"/>
    <w:rsid w:val="00187241"/>
    <w:rsid w:val="00187C18"/>
    <w:rsid w:val="001917C2"/>
    <w:rsid w:val="00192B03"/>
    <w:rsid w:val="00197A37"/>
    <w:rsid w:val="001A1E2B"/>
    <w:rsid w:val="001A33B6"/>
    <w:rsid w:val="001B0AD5"/>
    <w:rsid w:val="001B1FDF"/>
    <w:rsid w:val="001B7831"/>
    <w:rsid w:val="001D11F3"/>
    <w:rsid w:val="001D4362"/>
    <w:rsid w:val="001D512B"/>
    <w:rsid w:val="001E0130"/>
    <w:rsid w:val="001E7287"/>
    <w:rsid w:val="00202CD7"/>
    <w:rsid w:val="00205039"/>
    <w:rsid w:val="002067AE"/>
    <w:rsid w:val="00206F2F"/>
    <w:rsid w:val="00211CB0"/>
    <w:rsid w:val="0021394C"/>
    <w:rsid w:val="002140C1"/>
    <w:rsid w:val="00214DF8"/>
    <w:rsid w:val="00215433"/>
    <w:rsid w:val="002200B5"/>
    <w:rsid w:val="0022287A"/>
    <w:rsid w:val="0022737F"/>
    <w:rsid w:val="00230307"/>
    <w:rsid w:val="0023793F"/>
    <w:rsid w:val="00242A5D"/>
    <w:rsid w:val="00244968"/>
    <w:rsid w:val="002558E8"/>
    <w:rsid w:val="00256422"/>
    <w:rsid w:val="002576DF"/>
    <w:rsid w:val="00257942"/>
    <w:rsid w:val="002756BE"/>
    <w:rsid w:val="002851E8"/>
    <w:rsid w:val="00285623"/>
    <w:rsid w:val="00291ADB"/>
    <w:rsid w:val="00295194"/>
    <w:rsid w:val="00296D4C"/>
    <w:rsid w:val="002C18B2"/>
    <w:rsid w:val="002C65CB"/>
    <w:rsid w:val="002D7057"/>
    <w:rsid w:val="00320874"/>
    <w:rsid w:val="003215BE"/>
    <w:rsid w:val="00330F91"/>
    <w:rsid w:val="00333E7D"/>
    <w:rsid w:val="0033619A"/>
    <w:rsid w:val="00352074"/>
    <w:rsid w:val="00363A96"/>
    <w:rsid w:val="003645A1"/>
    <w:rsid w:val="003735E3"/>
    <w:rsid w:val="00381119"/>
    <w:rsid w:val="003853AE"/>
    <w:rsid w:val="00391EA1"/>
    <w:rsid w:val="003B4582"/>
    <w:rsid w:val="003B7F82"/>
    <w:rsid w:val="003E0B67"/>
    <w:rsid w:val="003E2C29"/>
    <w:rsid w:val="003E5599"/>
    <w:rsid w:val="003E778E"/>
    <w:rsid w:val="003F4EBE"/>
    <w:rsid w:val="003F6ABF"/>
    <w:rsid w:val="003F7BEE"/>
    <w:rsid w:val="00400CA2"/>
    <w:rsid w:val="00417A38"/>
    <w:rsid w:val="00421211"/>
    <w:rsid w:val="004451CE"/>
    <w:rsid w:val="004463ED"/>
    <w:rsid w:val="004536E5"/>
    <w:rsid w:val="00453847"/>
    <w:rsid w:val="0045407B"/>
    <w:rsid w:val="004554B9"/>
    <w:rsid w:val="0046428B"/>
    <w:rsid w:val="004651D3"/>
    <w:rsid w:val="004672AC"/>
    <w:rsid w:val="00473123"/>
    <w:rsid w:val="00477657"/>
    <w:rsid w:val="004822E2"/>
    <w:rsid w:val="00485C29"/>
    <w:rsid w:val="00490FAE"/>
    <w:rsid w:val="00493E89"/>
    <w:rsid w:val="00495BFE"/>
    <w:rsid w:val="004A0AE6"/>
    <w:rsid w:val="004B0223"/>
    <w:rsid w:val="004B4645"/>
    <w:rsid w:val="004B52D2"/>
    <w:rsid w:val="004B6CD7"/>
    <w:rsid w:val="004D026D"/>
    <w:rsid w:val="004E3E3E"/>
    <w:rsid w:val="00505048"/>
    <w:rsid w:val="00514DA5"/>
    <w:rsid w:val="0052256C"/>
    <w:rsid w:val="00541330"/>
    <w:rsid w:val="00544304"/>
    <w:rsid w:val="00547DDF"/>
    <w:rsid w:val="0055014D"/>
    <w:rsid w:val="00552D21"/>
    <w:rsid w:val="00552DCE"/>
    <w:rsid w:val="005573E6"/>
    <w:rsid w:val="00563506"/>
    <w:rsid w:val="00563B98"/>
    <w:rsid w:val="005706FA"/>
    <w:rsid w:val="005722D0"/>
    <w:rsid w:val="0057506E"/>
    <w:rsid w:val="00580971"/>
    <w:rsid w:val="005832D8"/>
    <w:rsid w:val="005978CB"/>
    <w:rsid w:val="005B367E"/>
    <w:rsid w:val="005C564C"/>
    <w:rsid w:val="005D2424"/>
    <w:rsid w:val="005D3EA5"/>
    <w:rsid w:val="005E1D57"/>
    <w:rsid w:val="005F563D"/>
    <w:rsid w:val="005F73DD"/>
    <w:rsid w:val="0060383D"/>
    <w:rsid w:val="006074C5"/>
    <w:rsid w:val="00614CE6"/>
    <w:rsid w:val="0062062E"/>
    <w:rsid w:val="0063348C"/>
    <w:rsid w:val="00653E55"/>
    <w:rsid w:val="00656791"/>
    <w:rsid w:val="00661578"/>
    <w:rsid w:val="006621DF"/>
    <w:rsid w:val="006638C9"/>
    <w:rsid w:val="00665AA5"/>
    <w:rsid w:val="00680827"/>
    <w:rsid w:val="006814A3"/>
    <w:rsid w:val="0069755C"/>
    <w:rsid w:val="006B22E8"/>
    <w:rsid w:val="006B536A"/>
    <w:rsid w:val="006C0CE6"/>
    <w:rsid w:val="006D7606"/>
    <w:rsid w:val="006E3F21"/>
    <w:rsid w:val="006F10D3"/>
    <w:rsid w:val="00702CAB"/>
    <w:rsid w:val="00707276"/>
    <w:rsid w:val="0073131B"/>
    <w:rsid w:val="00735977"/>
    <w:rsid w:val="00735E9A"/>
    <w:rsid w:val="0075304D"/>
    <w:rsid w:val="007629AC"/>
    <w:rsid w:val="0076581D"/>
    <w:rsid w:val="007704B3"/>
    <w:rsid w:val="00777EC9"/>
    <w:rsid w:val="00781C4D"/>
    <w:rsid w:val="007833A7"/>
    <w:rsid w:val="00786710"/>
    <w:rsid w:val="00791A03"/>
    <w:rsid w:val="007A217B"/>
    <w:rsid w:val="007A2DC3"/>
    <w:rsid w:val="007A5710"/>
    <w:rsid w:val="007D10C2"/>
    <w:rsid w:val="007D1279"/>
    <w:rsid w:val="007D1B3B"/>
    <w:rsid w:val="007D5136"/>
    <w:rsid w:val="007E1B70"/>
    <w:rsid w:val="007F2552"/>
    <w:rsid w:val="008016D1"/>
    <w:rsid w:val="00807FAC"/>
    <w:rsid w:val="00810D6D"/>
    <w:rsid w:val="00810E44"/>
    <w:rsid w:val="00812CB5"/>
    <w:rsid w:val="00826A1E"/>
    <w:rsid w:val="0083398B"/>
    <w:rsid w:val="008362C9"/>
    <w:rsid w:val="008439AC"/>
    <w:rsid w:val="00855982"/>
    <w:rsid w:val="00872EF3"/>
    <w:rsid w:val="008804F8"/>
    <w:rsid w:val="00896164"/>
    <w:rsid w:val="00897444"/>
    <w:rsid w:val="008A5B99"/>
    <w:rsid w:val="008B5AD6"/>
    <w:rsid w:val="008C1CF8"/>
    <w:rsid w:val="008C3112"/>
    <w:rsid w:val="008C528A"/>
    <w:rsid w:val="008D1F1D"/>
    <w:rsid w:val="008D4E1F"/>
    <w:rsid w:val="008E6C3F"/>
    <w:rsid w:val="008E7609"/>
    <w:rsid w:val="009012C4"/>
    <w:rsid w:val="00905DF0"/>
    <w:rsid w:val="00911897"/>
    <w:rsid w:val="00913C63"/>
    <w:rsid w:val="00915F7E"/>
    <w:rsid w:val="00922185"/>
    <w:rsid w:val="009313BE"/>
    <w:rsid w:val="00932387"/>
    <w:rsid w:val="00943F13"/>
    <w:rsid w:val="0095123D"/>
    <w:rsid w:val="00953AFA"/>
    <w:rsid w:val="00965372"/>
    <w:rsid w:val="00994CF4"/>
    <w:rsid w:val="009A01E0"/>
    <w:rsid w:val="009A2273"/>
    <w:rsid w:val="009A2632"/>
    <w:rsid w:val="009B2190"/>
    <w:rsid w:val="009B5868"/>
    <w:rsid w:val="009C1F3C"/>
    <w:rsid w:val="009C50C7"/>
    <w:rsid w:val="009D0881"/>
    <w:rsid w:val="009D38E4"/>
    <w:rsid w:val="009E5568"/>
    <w:rsid w:val="009E661C"/>
    <w:rsid w:val="009F631F"/>
    <w:rsid w:val="00A00F79"/>
    <w:rsid w:val="00A07A28"/>
    <w:rsid w:val="00A10484"/>
    <w:rsid w:val="00A128E0"/>
    <w:rsid w:val="00A22EEA"/>
    <w:rsid w:val="00A33664"/>
    <w:rsid w:val="00A35239"/>
    <w:rsid w:val="00A52009"/>
    <w:rsid w:val="00A52523"/>
    <w:rsid w:val="00A52563"/>
    <w:rsid w:val="00A530F5"/>
    <w:rsid w:val="00A75E62"/>
    <w:rsid w:val="00A87F75"/>
    <w:rsid w:val="00A94ED5"/>
    <w:rsid w:val="00AA6012"/>
    <w:rsid w:val="00AB4E5C"/>
    <w:rsid w:val="00AC5C54"/>
    <w:rsid w:val="00AE5940"/>
    <w:rsid w:val="00AE5CA9"/>
    <w:rsid w:val="00B01FF2"/>
    <w:rsid w:val="00B13487"/>
    <w:rsid w:val="00B205CE"/>
    <w:rsid w:val="00B2352D"/>
    <w:rsid w:val="00B2548E"/>
    <w:rsid w:val="00B31A06"/>
    <w:rsid w:val="00B36805"/>
    <w:rsid w:val="00B4581C"/>
    <w:rsid w:val="00B61688"/>
    <w:rsid w:val="00B619EB"/>
    <w:rsid w:val="00B6201F"/>
    <w:rsid w:val="00B63EDE"/>
    <w:rsid w:val="00B64E6E"/>
    <w:rsid w:val="00B77732"/>
    <w:rsid w:val="00B81534"/>
    <w:rsid w:val="00B85D41"/>
    <w:rsid w:val="00B930C3"/>
    <w:rsid w:val="00B96E92"/>
    <w:rsid w:val="00BA18ED"/>
    <w:rsid w:val="00BA6CDC"/>
    <w:rsid w:val="00BB1C32"/>
    <w:rsid w:val="00BD033E"/>
    <w:rsid w:val="00BD0691"/>
    <w:rsid w:val="00BD15FC"/>
    <w:rsid w:val="00BF69A2"/>
    <w:rsid w:val="00BF69F9"/>
    <w:rsid w:val="00C00104"/>
    <w:rsid w:val="00C0171D"/>
    <w:rsid w:val="00C129BB"/>
    <w:rsid w:val="00C1375B"/>
    <w:rsid w:val="00C2219E"/>
    <w:rsid w:val="00C24C39"/>
    <w:rsid w:val="00C309D4"/>
    <w:rsid w:val="00C45AE4"/>
    <w:rsid w:val="00C466B9"/>
    <w:rsid w:val="00C56ECC"/>
    <w:rsid w:val="00C57DFD"/>
    <w:rsid w:val="00C646F8"/>
    <w:rsid w:val="00C67036"/>
    <w:rsid w:val="00C809D8"/>
    <w:rsid w:val="00C94485"/>
    <w:rsid w:val="00C94AAA"/>
    <w:rsid w:val="00CA3135"/>
    <w:rsid w:val="00CA4941"/>
    <w:rsid w:val="00CA4DF2"/>
    <w:rsid w:val="00CA7075"/>
    <w:rsid w:val="00CB4303"/>
    <w:rsid w:val="00CB5C74"/>
    <w:rsid w:val="00CB6153"/>
    <w:rsid w:val="00CB7F74"/>
    <w:rsid w:val="00CD7F8D"/>
    <w:rsid w:val="00CE568F"/>
    <w:rsid w:val="00CE6657"/>
    <w:rsid w:val="00CF727A"/>
    <w:rsid w:val="00D0497F"/>
    <w:rsid w:val="00D27875"/>
    <w:rsid w:val="00D30527"/>
    <w:rsid w:val="00D330AE"/>
    <w:rsid w:val="00D62B88"/>
    <w:rsid w:val="00D72137"/>
    <w:rsid w:val="00D75DF7"/>
    <w:rsid w:val="00D839D5"/>
    <w:rsid w:val="00D87DD3"/>
    <w:rsid w:val="00D926E8"/>
    <w:rsid w:val="00DA4C04"/>
    <w:rsid w:val="00DA59E7"/>
    <w:rsid w:val="00DB2B0D"/>
    <w:rsid w:val="00DB3765"/>
    <w:rsid w:val="00DB42AA"/>
    <w:rsid w:val="00DD27B8"/>
    <w:rsid w:val="00DE70FF"/>
    <w:rsid w:val="00DF09AF"/>
    <w:rsid w:val="00E00D4C"/>
    <w:rsid w:val="00E03439"/>
    <w:rsid w:val="00E04EA6"/>
    <w:rsid w:val="00E163B3"/>
    <w:rsid w:val="00E2072F"/>
    <w:rsid w:val="00E25F70"/>
    <w:rsid w:val="00E27DA3"/>
    <w:rsid w:val="00E35255"/>
    <w:rsid w:val="00E3554B"/>
    <w:rsid w:val="00E414C7"/>
    <w:rsid w:val="00E44852"/>
    <w:rsid w:val="00E6219C"/>
    <w:rsid w:val="00E72F01"/>
    <w:rsid w:val="00E84034"/>
    <w:rsid w:val="00E94984"/>
    <w:rsid w:val="00E962B8"/>
    <w:rsid w:val="00EA1374"/>
    <w:rsid w:val="00EA2339"/>
    <w:rsid w:val="00EA2983"/>
    <w:rsid w:val="00EA3F33"/>
    <w:rsid w:val="00EA4189"/>
    <w:rsid w:val="00EA68F3"/>
    <w:rsid w:val="00EB76CB"/>
    <w:rsid w:val="00ED3336"/>
    <w:rsid w:val="00ED38E3"/>
    <w:rsid w:val="00ED3B64"/>
    <w:rsid w:val="00ED4D0C"/>
    <w:rsid w:val="00EF1252"/>
    <w:rsid w:val="00EF14D4"/>
    <w:rsid w:val="00EF4886"/>
    <w:rsid w:val="00EF631F"/>
    <w:rsid w:val="00EF796E"/>
    <w:rsid w:val="00F037FA"/>
    <w:rsid w:val="00F03BB7"/>
    <w:rsid w:val="00F1009E"/>
    <w:rsid w:val="00F1191E"/>
    <w:rsid w:val="00F13523"/>
    <w:rsid w:val="00F16FC4"/>
    <w:rsid w:val="00F233B7"/>
    <w:rsid w:val="00F334CF"/>
    <w:rsid w:val="00F375F9"/>
    <w:rsid w:val="00F429CD"/>
    <w:rsid w:val="00F553DF"/>
    <w:rsid w:val="00F61887"/>
    <w:rsid w:val="00F9243E"/>
    <w:rsid w:val="00F93194"/>
    <w:rsid w:val="00F95A71"/>
    <w:rsid w:val="00F95FB7"/>
    <w:rsid w:val="00FA6E5A"/>
    <w:rsid w:val="00FB1A59"/>
    <w:rsid w:val="00FB29B7"/>
    <w:rsid w:val="00FB2AFE"/>
    <w:rsid w:val="00FB35B5"/>
    <w:rsid w:val="00FB38C1"/>
    <w:rsid w:val="00FD262C"/>
    <w:rsid w:val="00FD3B5B"/>
    <w:rsid w:val="00FE448B"/>
    <w:rsid w:val="00FF0739"/>
    <w:rsid w:val="00FF6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119E2"/>
  <w15:docId w15:val="{B2C04E96-C973-4179-AFFD-6845F87CD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27B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27B8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table" w:styleId="TableGrid">
    <w:name w:val="Table Grid"/>
    <w:basedOn w:val="TableNormal"/>
    <w:uiPriority w:val="39"/>
    <w:rsid w:val="007359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3597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unhideWhenUsed/>
    <w:qFormat/>
    <w:rsid w:val="0047312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D5136"/>
    <w:rPr>
      <w:i/>
      <w:iCs/>
    </w:rPr>
  </w:style>
  <w:style w:type="character" w:customStyle="1" w:styleId="xbe">
    <w:name w:val="_xbe"/>
    <w:basedOn w:val="DefaultParagraphFont"/>
    <w:rsid w:val="00BF69A2"/>
  </w:style>
  <w:style w:type="paragraph" w:customStyle="1" w:styleId="m789734111737023742m-7213613233484444694gmail-m8717524851243925805gmail-m7743120827555356527msolistparagraph">
    <w:name w:val="m_789734111737023742m_-7213613233484444694gmail-m_8717524851243925805gmail-m_7743120827555356527msolistparagraph"/>
    <w:basedOn w:val="Normal"/>
    <w:rsid w:val="006D760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customStyle="1" w:styleId="Default">
    <w:name w:val="Default"/>
    <w:rsid w:val="00A07A28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604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60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921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40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5575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57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33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251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085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489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233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726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3298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1990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3753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31171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29737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2779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53979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40607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6436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92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6542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165675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286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25802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71508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347877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86080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22555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6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7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796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40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0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820046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773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875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1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97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2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70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321740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166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61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268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33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72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27166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575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098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8309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644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740729">
                                              <w:blockQuote w:val="1"/>
                                              <w:marLeft w:val="96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single" w:sz="8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1795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5360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022700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636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1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64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7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66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3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0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1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694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035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844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41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7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25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703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6708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610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33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303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068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58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9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1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91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993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29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15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7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571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349186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7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2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2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74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3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90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95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8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36461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336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3552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0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75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6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3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en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2F1012429DAC45A5AAB52B2E7CDDFE" ma:contentTypeVersion="10" ma:contentTypeDescription="Create a new document." ma:contentTypeScope="" ma:versionID="2048521310a6d6c8ff1e7b88c03ba9e6">
  <xsd:schema xmlns:xsd="http://www.w3.org/2001/XMLSchema" xmlns:xs="http://www.w3.org/2001/XMLSchema" xmlns:p="http://schemas.microsoft.com/office/2006/metadata/properties" xmlns:ns2="81e3bf43-3b4a-48a8-a189-d36e4410e3b7" xmlns:ns3="d2bc0914-2808-44a4-8c28-8e8eb80649f8" targetNamespace="http://schemas.microsoft.com/office/2006/metadata/properties" ma:root="true" ma:fieldsID="1b801732403aa935bbbd1a0d53d3a9fb" ns2:_="" ns3:_="">
    <xsd:import namespace="81e3bf43-3b4a-48a8-a189-d36e4410e3b7"/>
    <xsd:import namespace="d2bc0914-2808-44a4-8c28-8e8eb8064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3bf43-3b4a-48a8-a189-d36e4410e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c0914-2808-44a4-8c28-8e8eb806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D9B0FE-84B4-4097-8F24-4323E46653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94FE25-CF16-4F95-B865-B8B6DDD315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e3bf43-3b4a-48a8-a189-d36e4410e3b7"/>
    <ds:schemaRef ds:uri="d2bc0914-2808-44a4-8c28-8e8eb806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F502FE-28AF-4626-9AB2-3CF04B9AE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0</TotalTime>
  <Pages>7</Pages>
  <Words>1235</Words>
  <Characters>704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</dc:creator>
  <cp:lastModifiedBy>Volunteer</cp:lastModifiedBy>
  <cp:revision>2</cp:revision>
  <cp:lastPrinted>2019-07-29T11:33:00Z</cp:lastPrinted>
  <dcterms:created xsi:type="dcterms:W3CDTF">2019-10-30T10:43:00Z</dcterms:created>
  <dcterms:modified xsi:type="dcterms:W3CDTF">2019-10-30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2F1012429DAC45A5AAB52B2E7CDDF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